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47B7" w:rsidRDefault="0020633D" w:rsidP="003927DB">
      <w:pPr>
        <w:spacing w:after="0"/>
        <w:jc w:val="center"/>
        <w:rPr>
          <w:lang w:val="en-US"/>
        </w:rPr>
      </w:pPr>
      <w:r w:rsidRPr="003927DB">
        <w:rPr>
          <w:sz w:val="28"/>
          <w:szCs w:val="26"/>
          <w:lang w:val="en-US"/>
        </w:rPr>
        <w:t>Soumyak Bhattacharyya</w:t>
      </w:r>
    </w:p>
    <w:p w:rsidR="0020633D" w:rsidRDefault="003927DB" w:rsidP="003927DB">
      <w:pPr>
        <w:spacing w:after="0"/>
        <w:rPr>
          <w:lang w:val="en-US"/>
        </w:rPr>
      </w:pPr>
      <w:r>
        <w:rPr>
          <w:lang w:val="en-US"/>
        </w:rPr>
        <w:t xml:space="preserve">Hyderabad, India                            </w:t>
      </w:r>
      <w:r w:rsidR="00711F74">
        <w:rPr>
          <w:lang w:val="en-US"/>
        </w:rPr>
        <w:t xml:space="preserve">     </w:t>
      </w:r>
      <w:r w:rsidR="00F551CE">
        <w:rPr>
          <w:lang w:val="en-US"/>
        </w:rPr>
        <w:t xml:space="preserve">             </w:t>
      </w:r>
      <w:hyperlink r:id="rId8" w:history="1">
        <w:r w:rsidR="0020633D" w:rsidRPr="00D8259A">
          <w:rPr>
            <w:rStyle w:val="Hyperlink"/>
            <w:lang w:val="en-US"/>
          </w:rPr>
          <w:t>bhattacharyya.soumyak@gmail.com</w:t>
        </w:r>
      </w:hyperlink>
      <w:r w:rsidR="0020633D">
        <w:rPr>
          <w:lang w:val="en-US"/>
        </w:rPr>
        <w:t xml:space="preserve"> </w:t>
      </w:r>
      <w:r>
        <w:rPr>
          <w:lang w:val="en-US"/>
        </w:rPr>
        <w:t xml:space="preserve">                                         </w:t>
      </w:r>
      <w:r w:rsidR="00B23264">
        <w:rPr>
          <w:lang w:val="en-US"/>
        </w:rPr>
        <w:t xml:space="preserve">               </w:t>
      </w:r>
      <w:hyperlink r:id="rId9" w:history="1">
        <w:r>
          <w:rPr>
            <w:rStyle w:val="Hyperlink"/>
            <w:lang w:val="en-US"/>
          </w:rPr>
          <w:t>LinkedIn</w:t>
        </w:r>
      </w:hyperlink>
      <w:r w:rsidR="0020633D">
        <w:rPr>
          <w:lang w:val="en-US"/>
        </w:rPr>
        <w:t xml:space="preserve"> </w:t>
      </w:r>
    </w:p>
    <w:p w:rsidR="0020633D" w:rsidRDefault="0020633D" w:rsidP="0020633D">
      <w:pPr>
        <w:spacing w:after="0"/>
        <w:jc w:val="center"/>
        <w:rPr>
          <w:lang w:val="en-US"/>
        </w:rPr>
      </w:pPr>
    </w:p>
    <w:p w:rsidR="00B23264" w:rsidRDefault="00B23264" w:rsidP="0020633D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t>I am an</w:t>
      </w:r>
      <w:r>
        <w:t xml:space="preserve"> IT professional with 17+ years of experience specialising in designing scalable, cloud - native, event based, distributed, data driven systems with expertise in Java/JEE, AWS, Chatbot platforms, Artificial Intelligence (AI), Machine Learning (ML), Data Architecture and Schema Design.</w:t>
      </w:r>
      <w:r>
        <w:t xml:space="preserve"> I</w:t>
      </w:r>
      <w:r>
        <w:t xml:space="preserve"> lead ‘Application &amp; Conversational </w:t>
      </w:r>
      <w:r w:rsidR="00291361">
        <w:t>Platforms’ p</w:t>
      </w:r>
      <w:r>
        <w:t>ractice bringing my</w:t>
      </w:r>
      <w:r>
        <w:t xml:space="preserve"> real-world expertise in modern data driven architecture, design and developm</w:t>
      </w:r>
      <w:r>
        <w:t>ent to specific projects and my</w:t>
      </w:r>
      <w:r>
        <w:t xml:space="preserve"> team at large.  </w:t>
      </w:r>
      <w:r>
        <w:t>I am</w:t>
      </w:r>
      <w:r>
        <w:t xml:space="preserve"> passionate about building efficient data models with a foundation in data science technology. Previously, as Engineering Manager,</w:t>
      </w:r>
      <w:r>
        <w:t xml:space="preserve"> I</w:t>
      </w:r>
      <w:r>
        <w:t xml:space="preserve"> delivered two products in the DevOps space and two large scale enterprise applications for the Government and the 2nd largest UK energy provider, respectively. </w:t>
      </w:r>
      <w:r>
        <w:t xml:space="preserve">I </w:t>
      </w:r>
      <w:r>
        <w:t xml:space="preserve">can </w:t>
      </w:r>
      <w:bookmarkStart w:id="0" w:name="_GoBack"/>
      <w:bookmarkEnd w:id="0"/>
      <w:r>
        <w:t xml:space="preserve">fluently scale up, to work with senior leadership in an advisory capacity to help them </w:t>
      </w:r>
      <w:r>
        <w:t>strategize</w:t>
      </w:r>
      <w:r>
        <w:t xml:space="preserve"> and scale down, to mentor and guide team members as a hands-on technical architect.</w:t>
      </w:r>
    </w:p>
    <w:p w:rsidR="00B23264" w:rsidRDefault="00B23264" w:rsidP="0020633D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</w:p>
    <w:p w:rsidR="0020633D" w:rsidRPr="00D5223D" w:rsidRDefault="00F551CE" w:rsidP="0020633D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rPr>
          <w:b/>
          <w:bCs/>
          <w:color w:val="2E74B5" w:themeColor="accent1" w:themeShade="BF"/>
          <w:lang w:val="en-US"/>
        </w:rPr>
        <w:t xml:space="preserve">Language, Framework, Platform &amp; Technique </w:t>
      </w:r>
    </w:p>
    <w:p w:rsidR="002842B7" w:rsidRPr="005D0BB2" w:rsidRDefault="00945C4C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 w:rsidRPr="005D0BB2">
        <w:rPr>
          <w:sz w:val="20"/>
          <w:szCs w:val="20"/>
          <w:lang w:val="en-US"/>
        </w:rPr>
        <w:t>Java, Spring</w:t>
      </w:r>
      <w:r w:rsidR="00E854E1" w:rsidRPr="005D0BB2">
        <w:rPr>
          <w:sz w:val="20"/>
          <w:szCs w:val="20"/>
          <w:lang w:val="en-US"/>
        </w:rPr>
        <w:t xml:space="preserve">, </w:t>
      </w:r>
      <w:r w:rsidR="00304B80" w:rsidRPr="005D0BB2">
        <w:rPr>
          <w:sz w:val="20"/>
          <w:szCs w:val="20"/>
          <w:lang w:val="en-US"/>
        </w:rPr>
        <w:t xml:space="preserve">Hibernate, </w:t>
      </w:r>
      <w:r w:rsidR="00E854E1" w:rsidRPr="005D0BB2">
        <w:rPr>
          <w:sz w:val="20"/>
          <w:szCs w:val="20"/>
          <w:lang w:val="en-US"/>
        </w:rPr>
        <w:t>JPA, QueryDSL</w:t>
      </w:r>
    </w:p>
    <w:p w:rsidR="00945C4C" w:rsidRPr="005D0BB2" w:rsidRDefault="00E854E1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 w:rsidRPr="005D0BB2">
        <w:rPr>
          <w:sz w:val="20"/>
          <w:szCs w:val="20"/>
          <w:lang w:val="en-US"/>
        </w:rPr>
        <w:t xml:space="preserve">Oracle, </w:t>
      </w:r>
      <w:r w:rsidR="002842B7" w:rsidRPr="005D0BB2">
        <w:rPr>
          <w:sz w:val="20"/>
          <w:szCs w:val="20"/>
          <w:lang w:val="en-US"/>
        </w:rPr>
        <w:t>MySQL, DynamoDB</w:t>
      </w:r>
      <w:r w:rsidR="00D53C7A" w:rsidRPr="005D0BB2">
        <w:rPr>
          <w:sz w:val="20"/>
          <w:szCs w:val="20"/>
          <w:lang w:val="en-US"/>
        </w:rPr>
        <w:t xml:space="preserve">, </w:t>
      </w:r>
      <w:r w:rsidR="005D0BB2">
        <w:rPr>
          <w:sz w:val="20"/>
          <w:szCs w:val="20"/>
          <w:lang w:val="en-US"/>
        </w:rPr>
        <w:t>ElasticSearch</w:t>
      </w:r>
      <w:r w:rsidR="000640C4">
        <w:rPr>
          <w:sz w:val="20"/>
          <w:szCs w:val="20"/>
          <w:lang w:val="en-US"/>
        </w:rPr>
        <w:t xml:space="preserve"> &amp; SQL</w:t>
      </w:r>
    </w:p>
    <w:p w:rsidR="002842B7" w:rsidRPr="005D0BB2" w:rsidRDefault="000640C4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Git, Maven, Sonar, </w:t>
      </w:r>
      <w:r w:rsidR="002842B7" w:rsidRPr="005D0BB2">
        <w:rPr>
          <w:sz w:val="20"/>
          <w:szCs w:val="20"/>
          <w:lang w:val="en-US"/>
        </w:rPr>
        <w:t>Jenkins, Docker</w:t>
      </w:r>
      <w:r w:rsidR="00E854E1" w:rsidRPr="005D0BB2">
        <w:rPr>
          <w:sz w:val="20"/>
          <w:szCs w:val="20"/>
          <w:lang w:val="en-US"/>
        </w:rPr>
        <w:t>, Terraform</w:t>
      </w:r>
      <w:r w:rsidR="00D5223D" w:rsidRPr="005D0BB2">
        <w:rPr>
          <w:sz w:val="20"/>
          <w:szCs w:val="20"/>
          <w:lang w:val="en-US"/>
        </w:rPr>
        <w:t>, CD Pipeline</w:t>
      </w:r>
      <w:r w:rsidR="00E854E1" w:rsidRPr="005D0BB2">
        <w:rPr>
          <w:sz w:val="20"/>
          <w:szCs w:val="20"/>
          <w:lang w:val="en-US"/>
        </w:rPr>
        <w:t xml:space="preserve"> </w:t>
      </w:r>
    </w:p>
    <w:p w:rsidR="00D5223D" w:rsidRPr="005D0BB2" w:rsidRDefault="002842B7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 w:rsidRPr="005D0BB2">
        <w:rPr>
          <w:sz w:val="20"/>
          <w:szCs w:val="20"/>
          <w:lang w:val="en-US"/>
        </w:rPr>
        <w:t xml:space="preserve">AWS </w:t>
      </w:r>
      <w:r w:rsidR="00E854E1" w:rsidRPr="005D0BB2">
        <w:rPr>
          <w:sz w:val="20"/>
          <w:szCs w:val="20"/>
          <w:lang w:val="en-US"/>
        </w:rPr>
        <w:t>Services (</w:t>
      </w:r>
      <w:r w:rsidRPr="005D0BB2">
        <w:rPr>
          <w:sz w:val="20"/>
          <w:szCs w:val="20"/>
          <w:lang w:val="en-US"/>
        </w:rPr>
        <w:t xml:space="preserve">Lambda, </w:t>
      </w:r>
      <w:r w:rsidR="00106D71" w:rsidRPr="005D0BB2">
        <w:rPr>
          <w:sz w:val="20"/>
          <w:szCs w:val="20"/>
          <w:lang w:val="en-US"/>
        </w:rPr>
        <w:t xml:space="preserve">ECS, </w:t>
      </w:r>
      <w:r w:rsidRPr="005D0BB2">
        <w:rPr>
          <w:sz w:val="20"/>
          <w:szCs w:val="20"/>
          <w:lang w:val="en-US"/>
        </w:rPr>
        <w:t>Step Function, SN</w:t>
      </w:r>
      <w:r w:rsidR="00E854E1" w:rsidRPr="005D0BB2">
        <w:rPr>
          <w:sz w:val="20"/>
          <w:szCs w:val="20"/>
          <w:lang w:val="en-US"/>
        </w:rPr>
        <w:t>S, SQS, DynamoDB, APIG, Cognito, Textract, Comprehend, Lex)</w:t>
      </w:r>
    </w:p>
    <w:p w:rsidR="00945C4C" w:rsidRPr="005D0BB2" w:rsidRDefault="00304B80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 w:rsidRPr="005D0BB2">
        <w:rPr>
          <w:sz w:val="20"/>
          <w:szCs w:val="20"/>
          <w:lang w:val="en-US"/>
        </w:rPr>
        <w:t xml:space="preserve">REST API, </w:t>
      </w:r>
      <w:r w:rsidR="00D5223D" w:rsidRPr="005D0BB2">
        <w:rPr>
          <w:sz w:val="20"/>
          <w:szCs w:val="20"/>
          <w:lang w:val="en-US"/>
        </w:rPr>
        <w:t>Web App, Chatbot &amp; Serverless Solution Design, Engineering Best Practices, Patterns, Testing</w:t>
      </w:r>
      <w:r w:rsidR="00670FBB" w:rsidRPr="005D0BB2">
        <w:rPr>
          <w:sz w:val="20"/>
          <w:szCs w:val="20"/>
          <w:lang w:val="en-US"/>
        </w:rPr>
        <w:t>,</w:t>
      </w:r>
      <w:r w:rsidR="00D5223D" w:rsidRPr="005D0BB2">
        <w:rPr>
          <w:sz w:val="20"/>
          <w:szCs w:val="20"/>
          <w:lang w:val="en-US"/>
        </w:rPr>
        <w:t xml:space="preserve"> and Security</w:t>
      </w:r>
    </w:p>
    <w:p w:rsidR="00EE316F" w:rsidRDefault="008153BE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Foundation</w:t>
      </w:r>
      <w:r w:rsidR="00A7047F">
        <w:rPr>
          <w:sz w:val="20"/>
          <w:szCs w:val="20"/>
          <w:lang w:val="en-US"/>
        </w:rPr>
        <w:t xml:space="preserve">al </w:t>
      </w:r>
      <w:r w:rsidR="00F6770F">
        <w:rPr>
          <w:sz w:val="20"/>
          <w:szCs w:val="20"/>
          <w:lang w:val="en-US"/>
        </w:rPr>
        <w:t xml:space="preserve">knowledge of </w:t>
      </w:r>
      <w:r w:rsidR="00EE316F">
        <w:rPr>
          <w:sz w:val="20"/>
          <w:szCs w:val="20"/>
          <w:lang w:val="en-US"/>
        </w:rPr>
        <w:t>Data Science (Python, Panda, Numpy, Matplotlib,</w:t>
      </w:r>
      <w:r w:rsidR="00F6770F">
        <w:rPr>
          <w:sz w:val="20"/>
          <w:szCs w:val="20"/>
          <w:lang w:val="en-US"/>
        </w:rPr>
        <w:t xml:space="preserve"> ML Algorithm</w:t>
      </w:r>
      <w:r w:rsidR="00EE316F">
        <w:rPr>
          <w:sz w:val="20"/>
          <w:szCs w:val="20"/>
          <w:lang w:val="en-US"/>
        </w:rPr>
        <w:t>)</w:t>
      </w:r>
    </w:p>
    <w:p w:rsidR="00A7047F" w:rsidRDefault="00A7047F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Foundational knowledge of </w:t>
      </w:r>
      <w:r w:rsidR="00CE6E6E">
        <w:rPr>
          <w:sz w:val="20"/>
          <w:szCs w:val="20"/>
          <w:lang w:val="en-US"/>
        </w:rPr>
        <w:t>Data Engineering</w:t>
      </w:r>
    </w:p>
    <w:p w:rsidR="00EE316F" w:rsidRPr="004D22E1" w:rsidRDefault="00EE316F" w:rsidP="00EE316F">
      <w:pPr>
        <w:pStyle w:val="ListParagraph"/>
        <w:spacing w:after="0"/>
        <w:rPr>
          <w:sz w:val="20"/>
          <w:szCs w:val="20"/>
        </w:rPr>
      </w:pPr>
    </w:p>
    <w:p w:rsidR="00EE316F" w:rsidRPr="00EE316F" w:rsidRDefault="00F24105" w:rsidP="00EE316F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rPr>
          <w:b/>
          <w:bCs/>
          <w:color w:val="2E74B5" w:themeColor="accent1" w:themeShade="BF"/>
          <w:lang w:val="en-US"/>
        </w:rPr>
        <w:t>Architectural Design Patterns</w:t>
      </w:r>
    </w:p>
    <w:p w:rsidR="00EE316F" w:rsidRDefault="00EE316F" w:rsidP="00EE316F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Strong understanding of </w:t>
      </w:r>
    </w:p>
    <w:p w:rsidR="00EE316F" w:rsidRDefault="008153BE" w:rsidP="00EE316F">
      <w:pPr>
        <w:pStyle w:val="ListParagraph"/>
        <w:numPr>
          <w:ilvl w:val="1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GOF &amp; SOLID d</w:t>
      </w:r>
      <w:r w:rsidR="00EE316F">
        <w:rPr>
          <w:sz w:val="20"/>
          <w:szCs w:val="20"/>
          <w:lang w:val="en-US"/>
        </w:rPr>
        <w:t>esign patterns</w:t>
      </w:r>
    </w:p>
    <w:p w:rsidR="008153BE" w:rsidRDefault="008153BE" w:rsidP="00EE316F">
      <w:pPr>
        <w:pStyle w:val="ListParagraph"/>
        <w:numPr>
          <w:ilvl w:val="1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Cloud – Native design patterns</w:t>
      </w:r>
    </w:p>
    <w:p w:rsidR="00EE316F" w:rsidRDefault="00CE6E6E" w:rsidP="00EE316F">
      <w:pPr>
        <w:pStyle w:val="ListParagraph"/>
        <w:numPr>
          <w:ilvl w:val="1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Event </w:t>
      </w:r>
      <w:r w:rsidR="00033431">
        <w:rPr>
          <w:sz w:val="20"/>
          <w:szCs w:val="20"/>
          <w:lang w:val="en-US"/>
        </w:rPr>
        <w:t>D</w:t>
      </w:r>
      <w:r>
        <w:rPr>
          <w:sz w:val="20"/>
          <w:szCs w:val="20"/>
          <w:lang w:val="en-US"/>
        </w:rPr>
        <w:t>riven patterns</w:t>
      </w:r>
    </w:p>
    <w:p w:rsidR="00CE6E6E" w:rsidRDefault="00CE6E6E" w:rsidP="00EE316F">
      <w:pPr>
        <w:pStyle w:val="ListParagraph"/>
        <w:numPr>
          <w:ilvl w:val="1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Batch </w:t>
      </w:r>
      <w:r w:rsidR="00033431">
        <w:rPr>
          <w:sz w:val="20"/>
          <w:szCs w:val="20"/>
          <w:lang w:val="en-US"/>
        </w:rPr>
        <w:t>D</w:t>
      </w:r>
      <w:r>
        <w:rPr>
          <w:sz w:val="20"/>
          <w:szCs w:val="20"/>
          <w:lang w:val="en-US"/>
        </w:rPr>
        <w:t xml:space="preserve">ata </w:t>
      </w:r>
      <w:r w:rsidR="00033431">
        <w:rPr>
          <w:sz w:val="20"/>
          <w:szCs w:val="20"/>
          <w:lang w:val="en-US"/>
        </w:rPr>
        <w:t>P</w:t>
      </w:r>
      <w:r>
        <w:rPr>
          <w:sz w:val="20"/>
          <w:szCs w:val="20"/>
          <w:lang w:val="en-US"/>
        </w:rPr>
        <w:t>rocessing patterns</w:t>
      </w:r>
    </w:p>
    <w:p w:rsidR="00CE6E6E" w:rsidRDefault="00CE6E6E" w:rsidP="00EE316F">
      <w:pPr>
        <w:pStyle w:val="ListParagraph"/>
        <w:numPr>
          <w:ilvl w:val="1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Data </w:t>
      </w:r>
      <w:r w:rsidR="00033431">
        <w:rPr>
          <w:sz w:val="20"/>
          <w:szCs w:val="20"/>
          <w:lang w:val="en-US"/>
        </w:rPr>
        <w:t>W</w:t>
      </w:r>
      <w:r>
        <w:rPr>
          <w:sz w:val="20"/>
          <w:szCs w:val="20"/>
          <w:lang w:val="en-US"/>
        </w:rPr>
        <w:t>arehousing</w:t>
      </w:r>
      <w:r w:rsidR="00A66142">
        <w:rPr>
          <w:sz w:val="20"/>
          <w:szCs w:val="20"/>
          <w:lang w:val="en-US"/>
        </w:rPr>
        <w:t xml:space="preserve"> concepts</w:t>
      </w:r>
    </w:p>
    <w:p w:rsidR="00CE6E6E" w:rsidRPr="00CE6E6E" w:rsidRDefault="00CE6E6E" w:rsidP="00065009">
      <w:pPr>
        <w:pStyle w:val="ListParagraph"/>
        <w:numPr>
          <w:ilvl w:val="1"/>
          <w:numId w:val="1"/>
        </w:numPr>
        <w:spacing w:after="0"/>
        <w:rPr>
          <w:lang w:val="en-US"/>
        </w:rPr>
      </w:pPr>
      <w:r w:rsidRPr="00CE6E6E">
        <w:rPr>
          <w:sz w:val="20"/>
          <w:szCs w:val="20"/>
          <w:lang w:val="en-US"/>
        </w:rPr>
        <w:t xml:space="preserve">Semi </w:t>
      </w:r>
      <w:r w:rsidR="00033431">
        <w:rPr>
          <w:sz w:val="20"/>
          <w:szCs w:val="20"/>
          <w:lang w:val="en-US"/>
        </w:rPr>
        <w:t>– S</w:t>
      </w:r>
      <w:r w:rsidRPr="00CE6E6E">
        <w:rPr>
          <w:sz w:val="20"/>
          <w:szCs w:val="20"/>
          <w:lang w:val="en-US"/>
        </w:rPr>
        <w:t xml:space="preserve">tructured, </w:t>
      </w:r>
      <w:r w:rsidR="00033431">
        <w:rPr>
          <w:sz w:val="20"/>
          <w:szCs w:val="20"/>
          <w:lang w:val="en-US"/>
        </w:rPr>
        <w:t>U</w:t>
      </w:r>
      <w:r w:rsidRPr="00CE6E6E">
        <w:rPr>
          <w:sz w:val="20"/>
          <w:szCs w:val="20"/>
          <w:lang w:val="en-US"/>
        </w:rPr>
        <w:t xml:space="preserve">nstructured </w:t>
      </w:r>
      <w:r>
        <w:rPr>
          <w:sz w:val="20"/>
          <w:szCs w:val="20"/>
          <w:lang w:val="en-US"/>
        </w:rPr>
        <w:t xml:space="preserve">and </w:t>
      </w:r>
      <w:r w:rsidR="00033431">
        <w:rPr>
          <w:sz w:val="20"/>
          <w:szCs w:val="20"/>
          <w:lang w:val="en-US"/>
        </w:rPr>
        <w:t>O</w:t>
      </w:r>
      <w:r>
        <w:rPr>
          <w:sz w:val="20"/>
          <w:szCs w:val="20"/>
          <w:lang w:val="en-US"/>
        </w:rPr>
        <w:t>paque form of data</w:t>
      </w:r>
    </w:p>
    <w:p w:rsidR="00CE6E6E" w:rsidRPr="00CE6E6E" w:rsidRDefault="00CE6E6E" w:rsidP="00CE6E6E">
      <w:pPr>
        <w:pStyle w:val="ListParagraph"/>
        <w:spacing w:after="0"/>
        <w:rPr>
          <w:lang w:val="en-US"/>
        </w:rPr>
      </w:pPr>
    </w:p>
    <w:p w:rsidR="00E854E1" w:rsidRPr="00D5223D" w:rsidRDefault="00A17763" w:rsidP="00E854E1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rPr>
          <w:b/>
          <w:bCs/>
          <w:color w:val="2E74B5" w:themeColor="accent1" w:themeShade="BF"/>
          <w:lang w:val="en-US"/>
        </w:rPr>
        <w:t>Work Experience</w:t>
      </w:r>
    </w:p>
    <w:p w:rsidR="00E854E1" w:rsidRPr="00E854E1" w:rsidRDefault="00E854E1" w:rsidP="00E854E1">
      <w:pPr>
        <w:spacing w:after="0"/>
        <w:rPr>
          <w:b/>
          <w:bCs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AE0796" w:rsidTr="003A696D">
        <w:tc>
          <w:tcPr>
            <w:tcW w:w="3485" w:type="dxa"/>
          </w:tcPr>
          <w:p w:rsidR="00AE0796" w:rsidRPr="00AE0796" w:rsidRDefault="00AE0796" w:rsidP="00AE0796">
            <w:pPr>
              <w:rPr>
                <w:b/>
                <w:bCs/>
                <w:sz w:val="20"/>
                <w:szCs w:val="20"/>
                <w:lang w:val="en-US"/>
              </w:rPr>
            </w:pPr>
            <w:r w:rsidRPr="00AE0796">
              <w:rPr>
                <w:b/>
                <w:bCs/>
                <w:sz w:val="20"/>
                <w:szCs w:val="20"/>
                <w:lang w:val="en-US"/>
              </w:rPr>
              <w:t>Practice Head</w:t>
            </w:r>
          </w:p>
        </w:tc>
        <w:tc>
          <w:tcPr>
            <w:tcW w:w="3485" w:type="dxa"/>
          </w:tcPr>
          <w:p w:rsidR="00AE0796" w:rsidRPr="00AE0796" w:rsidRDefault="00AE0796" w:rsidP="0020633D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E0796">
              <w:rPr>
                <w:b/>
                <w:bCs/>
                <w:sz w:val="20"/>
                <w:szCs w:val="20"/>
                <w:lang w:val="en-US"/>
              </w:rPr>
              <w:t>Rubicon Red</w:t>
            </w:r>
          </w:p>
        </w:tc>
        <w:tc>
          <w:tcPr>
            <w:tcW w:w="3486" w:type="dxa"/>
          </w:tcPr>
          <w:p w:rsidR="00AE0796" w:rsidRPr="00AE0796" w:rsidRDefault="00AE0796" w:rsidP="00AE0796">
            <w:pPr>
              <w:jc w:val="right"/>
              <w:rPr>
                <w:sz w:val="20"/>
                <w:szCs w:val="20"/>
                <w:lang w:val="en-US"/>
              </w:rPr>
            </w:pPr>
            <w:r w:rsidRPr="00AE0796">
              <w:rPr>
                <w:b/>
                <w:bCs/>
                <w:sz w:val="20"/>
                <w:szCs w:val="20"/>
                <w:lang w:val="en-US"/>
              </w:rPr>
              <w:t>Jul 2018 – Present</w:t>
            </w:r>
          </w:p>
        </w:tc>
      </w:tr>
      <w:tr w:rsidR="00AE0796" w:rsidTr="003A696D">
        <w:tc>
          <w:tcPr>
            <w:tcW w:w="10456" w:type="dxa"/>
            <w:gridSpan w:val="3"/>
          </w:tcPr>
          <w:p w:rsidR="00F551CE" w:rsidRDefault="00503678" w:rsidP="006753AC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 w:rsidRPr="00106D71">
              <w:rPr>
                <w:b/>
                <w:bCs/>
                <w:sz w:val="20"/>
                <w:szCs w:val="20"/>
                <w:lang w:val="en-US"/>
              </w:rPr>
              <w:t>FSSA</w:t>
            </w:r>
            <w:r w:rsidRPr="00106D71">
              <w:rPr>
                <w:sz w:val="20"/>
                <w:szCs w:val="20"/>
                <w:lang w:val="en-US"/>
              </w:rPr>
              <w:t xml:space="preserve"> – </w:t>
            </w:r>
            <w:r w:rsidR="00F47C8F" w:rsidRPr="00106D71">
              <w:rPr>
                <w:sz w:val="20"/>
                <w:szCs w:val="20"/>
                <w:lang w:val="en-US"/>
              </w:rPr>
              <w:t>Led</w:t>
            </w:r>
            <w:r w:rsidRPr="00106D71">
              <w:rPr>
                <w:sz w:val="20"/>
                <w:szCs w:val="20"/>
                <w:lang w:val="en-US"/>
              </w:rPr>
              <w:t xml:space="preserve"> </w:t>
            </w:r>
            <w:r w:rsidR="00F47C8F" w:rsidRPr="00106D71">
              <w:rPr>
                <w:sz w:val="20"/>
                <w:szCs w:val="20"/>
                <w:lang w:val="en-US"/>
              </w:rPr>
              <w:t>a team of 3 engineers to d</w:t>
            </w:r>
            <w:r w:rsidR="006753AC" w:rsidRPr="00106D71">
              <w:rPr>
                <w:sz w:val="20"/>
                <w:szCs w:val="20"/>
                <w:lang w:val="en-US"/>
              </w:rPr>
              <w:t>eliver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 an 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Oracle Digital Assistant based chatbot solution for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6753AC" w:rsidRPr="00106D71">
              <w:rPr>
                <w:sz w:val="20"/>
                <w:szCs w:val="20"/>
                <w:lang w:val="en-US"/>
              </w:rPr>
              <w:t>University of Adelaide, which</w:t>
            </w:r>
            <w:r w:rsidR="00511EED" w:rsidRPr="00106D71">
              <w:rPr>
                <w:sz w:val="20"/>
                <w:szCs w:val="20"/>
                <w:lang w:val="en-US"/>
              </w:rPr>
              <w:t xml:space="preserve"> has digitized 4 specific services completely to support 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all future student 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inquiries. </w:t>
            </w:r>
            <w:r w:rsidR="00511EED" w:rsidRPr="00106D71">
              <w:rPr>
                <w:sz w:val="20"/>
                <w:szCs w:val="20"/>
                <w:lang w:val="en-US"/>
              </w:rPr>
              <w:t>I b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uilt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entire Oracle cloud infrastructure </w:t>
            </w:r>
            <w:r w:rsidR="00106D71" w:rsidRPr="00106D71">
              <w:rPr>
                <w:sz w:val="20"/>
                <w:szCs w:val="20"/>
                <w:lang w:val="en-US"/>
              </w:rPr>
              <w:t>using Terraform</w:t>
            </w:r>
            <w:r w:rsidR="00B27AE9">
              <w:rPr>
                <w:sz w:val="20"/>
                <w:szCs w:val="20"/>
                <w:lang w:val="en-US"/>
              </w:rPr>
              <w:t>.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 </w:t>
            </w:r>
          </w:p>
          <w:p w:rsidR="00F47C8F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echnologies – </w:t>
            </w:r>
            <w:r w:rsidR="00106D71" w:rsidRPr="00106D71">
              <w:rPr>
                <w:sz w:val="20"/>
                <w:szCs w:val="20"/>
                <w:lang w:val="en-US"/>
              </w:rPr>
              <w:t>Oracle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106D71" w:rsidRPr="00106D71">
              <w:rPr>
                <w:sz w:val="20"/>
                <w:szCs w:val="20"/>
                <w:lang w:val="en-US"/>
              </w:rPr>
              <w:t>Digital Assistant, Node.js, MySQL, Docker, Jenkins, Terraform, Oracle Cloud Infrastructure</w:t>
            </w:r>
            <w:r w:rsidR="009D24EF">
              <w:rPr>
                <w:sz w:val="20"/>
                <w:szCs w:val="20"/>
                <w:lang w:val="en-US"/>
              </w:rPr>
              <w:t>, Botium</w:t>
            </w:r>
          </w:p>
          <w:p w:rsidR="00886742" w:rsidRDefault="00A7047F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veloped</w:t>
            </w:r>
            <w:r w:rsidR="00886742">
              <w:rPr>
                <w:sz w:val="20"/>
                <w:szCs w:val="20"/>
                <w:lang w:val="en-US"/>
              </w:rPr>
              <w:t xml:space="preserve"> solution architecture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signed</w:t>
            </w:r>
            <w:r w:rsidR="00886742">
              <w:rPr>
                <w:sz w:val="20"/>
                <w:szCs w:val="20"/>
                <w:lang w:val="en-US"/>
              </w:rPr>
              <w:t xml:space="preserve"> domain model &amp; relationship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signed </w:t>
            </w:r>
            <w:r w:rsidR="00886742">
              <w:rPr>
                <w:sz w:val="20"/>
                <w:szCs w:val="20"/>
                <w:lang w:val="en-US"/>
              </w:rPr>
              <w:t>data loading and unloading algorithm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Provisioned </w:t>
            </w:r>
            <w:r w:rsidR="00886742">
              <w:rPr>
                <w:sz w:val="20"/>
                <w:szCs w:val="20"/>
                <w:lang w:val="en-US"/>
              </w:rPr>
              <w:t>Infrastructure as code</w:t>
            </w:r>
          </w:p>
          <w:p w:rsidR="00886742" w:rsidRPr="00106D71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livered</w:t>
            </w:r>
            <w:r w:rsidR="00886742">
              <w:rPr>
                <w:sz w:val="20"/>
                <w:szCs w:val="20"/>
                <w:lang w:val="en-US"/>
              </w:rPr>
              <w:t xml:space="preserve"> engagement </w:t>
            </w:r>
          </w:p>
          <w:p w:rsidR="00F551CE" w:rsidRDefault="001C5305" w:rsidP="00F4002B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hyperlink r:id="rId10" w:history="1">
              <w:r w:rsidR="00F4002B" w:rsidRPr="005D00E7">
                <w:rPr>
                  <w:rStyle w:val="Hyperlink"/>
                  <w:b/>
                  <w:bCs/>
                  <w:sz w:val="20"/>
                  <w:szCs w:val="20"/>
                  <w:lang w:val="en-US"/>
                </w:rPr>
                <w:t>Intelligent Automation (Document Processing)</w:t>
              </w:r>
            </w:hyperlink>
            <w:r w:rsidR="00F4002B">
              <w:rPr>
                <w:sz w:val="20"/>
                <w:szCs w:val="20"/>
                <w:lang w:val="en-US"/>
              </w:rPr>
              <w:t xml:space="preserve"> </w:t>
            </w:r>
            <w:r w:rsidR="00503678" w:rsidRPr="00106D71">
              <w:rPr>
                <w:sz w:val="20"/>
                <w:szCs w:val="20"/>
                <w:lang w:val="en-US"/>
              </w:rPr>
              <w:t xml:space="preserve"> – </w:t>
            </w:r>
            <w:r w:rsidR="00F47C8F" w:rsidRPr="00106D71">
              <w:rPr>
                <w:sz w:val="20"/>
                <w:szCs w:val="20"/>
                <w:lang w:val="en-US"/>
              </w:rPr>
              <w:t>Led</w:t>
            </w:r>
            <w:r w:rsidR="00503678" w:rsidRPr="00106D71">
              <w:rPr>
                <w:sz w:val="20"/>
                <w:szCs w:val="20"/>
                <w:lang w:val="en-US"/>
              </w:rPr>
              <w:t xml:space="preserve"> 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a team of 3 engineers &amp; collaborated with Amazon </w:t>
            </w:r>
            <w:r w:rsidR="00573A5A">
              <w:rPr>
                <w:sz w:val="20"/>
                <w:szCs w:val="20"/>
                <w:lang w:val="en-US"/>
              </w:rPr>
              <w:t xml:space="preserve">senior 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consultants to deliver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F47C8F" w:rsidRPr="00106D71">
              <w:rPr>
                <w:sz w:val="20"/>
                <w:szCs w:val="20"/>
                <w:lang w:val="en-US"/>
              </w:rPr>
              <w:t>Intelligent Document Management solution which is a first</w:t>
            </w:r>
            <w:r w:rsidR="00670FBB">
              <w:rPr>
                <w:sz w:val="20"/>
                <w:szCs w:val="20"/>
                <w:lang w:val="en-US"/>
              </w:rPr>
              <w:t>-of-its-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kind application that simplifies processing documents through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F47C8F" w:rsidRPr="00106D71">
              <w:rPr>
                <w:sz w:val="20"/>
                <w:szCs w:val="20"/>
                <w:lang w:val="en-US"/>
              </w:rPr>
              <w:t>application of AWS Textract and AWS Comprehend to perform OCR. The solution introspects and finds data from documents (PDF, images) and transform</w:t>
            </w:r>
            <w:r w:rsidR="0048013E">
              <w:rPr>
                <w:sz w:val="20"/>
                <w:szCs w:val="20"/>
                <w:lang w:val="en-US"/>
              </w:rPr>
              <w:t>s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 that into machine consumable format. The solution is expected to reduce 50% of the manual effort that the customer spends now.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 </w:t>
            </w:r>
          </w:p>
          <w:p w:rsidR="006753AC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echnologies – </w:t>
            </w:r>
            <w:r w:rsidR="00106D71" w:rsidRPr="00106D71">
              <w:rPr>
                <w:sz w:val="20"/>
                <w:szCs w:val="20"/>
                <w:lang w:val="en-US"/>
              </w:rPr>
              <w:t>AWS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106D71" w:rsidRPr="00106D71">
              <w:rPr>
                <w:sz w:val="20"/>
                <w:szCs w:val="20"/>
                <w:lang w:val="en-US"/>
              </w:rPr>
              <w:t>Lambda, Aurora, Step Function, SNS, SQS, DynamoDB, APIG</w:t>
            </w:r>
            <w:r>
              <w:rPr>
                <w:sz w:val="20"/>
                <w:szCs w:val="20"/>
                <w:lang w:val="en-US"/>
              </w:rPr>
              <w:t>, Cognito, Textract, Comprehend</w:t>
            </w:r>
          </w:p>
          <w:p w:rsidR="00A7047F" w:rsidRDefault="00A7047F" w:rsidP="00A7047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lastRenderedPageBreak/>
              <w:t xml:space="preserve">Developed </w:t>
            </w:r>
            <w:r w:rsidR="00886742">
              <w:rPr>
                <w:sz w:val="20"/>
                <w:szCs w:val="20"/>
                <w:lang w:val="en-US"/>
              </w:rPr>
              <w:t>solution architecture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veloped </w:t>
            </w:r>
            <w:r w:rsidR="00886742">
              <w:rPr>
                <w:sz w:val="20"/>
                <w:szCs w:val="20"/>
                <w:lang w:val="en-US"/>
              </w:rPr>
              <w:t>data extraction algorithm from PDF document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veloped </w:t>
            </w:r>
            <w:r w:rsidR="00886742">
              <w:rPr>
                <w:sz w:val="20"/>
                <w:szCs w:val="20"/>
                <w:lang w:val="en-US"/>
              </w:rPr>
              <w:t>cloud event model for the solution</w:t>
            </w:r>
          </w:p>
          <w:p w:rsidR="00886742" w:rsidRPr="00106D71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livered </w:t>
            </w:r>
            <w:r w:rsidR="00886742">
              <w:rPr>
                <w:sz w:val="20"/>
                <w:szCs w:val="20"/>
                <w:lang w:val="en-US"/>
              </w:rPr>
              <w:t>engagement</w:t>
            </w:r>
          </w:p>
          <w:p w:rsidR="00F551CE" w:rsidRDefault="00F4002B" w:rsidP="006753AC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Coex</w:t>
            </w:r>
            <w:r w:rsidR="00503678" w:rsidRPr="00106D71">
              <w:rPr>
                <w:sz w:val="20"/>
                <w:szCs w:val="20"/>
                <w:lang w:val="en-US"/>
              </w:rPr>
              <w:t xml:space="preserve"> – </w:t>
            </w:r>
            <w:r w:rsidR="00F47C8F" w:rsidRPr="00106D71">
              <w:rPr>
                <w:sz w:val="20"/>
                <w:szCs w:val="20"/>
                <w:lang w:val="en-US"/>
              </w:rPr>
              <w:t>Led</w:t>
            </w:r>
            <w:r w:rsidR="00503678" w:rsidRPr="00106D71">
              <w:rPr>
                <w:sz w:val="20"/>
                <w:szCs w:val="20"/>
                <w:lang w:val="en-US"/>
              </w:rPr>
              <w:t xml:space="preserve"> </w:t>
            </w:r>
            <w:r w:rsidR="00F47C8F" w:rsidRPr="00106D71">
              <w:rPr>
                <w:sz w:val="20"/>
                <w:szCs w:val="20"/>
                <w:lang w:val="en-US"/>
              </w:rPr>
              <w:t>a team of 10 engineers to d</w:t>
            </w:r>
            <w:r w:rsidR="00AE0796" w:rsidRPr="00106D71">
              <w:rPr>
                <w:sz w:val="20"/>
                <w:szCs w:val="20"/>
                <w:lang w:val="en-US"/>
              </w:rPr>
              <w:t>eliver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 3 portals of </w:t>
            </w:r>
            <w:hyperlink r:id="rId11" w:history="1">
              <w:r>
                <w:rPr>
                  <w:rStyle w:val="Hyperlink"/>
                  <w:sz w:val="20"/>
                  <w:szCs w:val="20"/>
                  <w:lang w:val="en-US"/>
                </w:rPr>
                <w:t>Coex</w:t>
              </w:r>
            </w:hyperlink>
            <w:r w:rsidR="006753AC" w:rsidRPr="00106D71">
              <w:rPr>
                <w:sz w:val="20"/>
                <w:szCs w:val="20"/>
                <w:lang w:val="en-US"/>
              </w:rPr>
              <w:t xml:space="preserve"> </w:t>
            </w:r>
            <w:r w:rsidR="00AE0796" w:rsidRPr="00106D71">
              <w:rPr>
                <w:sz w:val="20"/>
                <w:szCs w:val="20"/>
                <w:lang w:val="en-US"/>
              </w:rPr>
              <w:t xml:space="preserve">project 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that helped in recycling 4 billion containers, till date, </w:t>
            </w:r>
            <w:r w:rsidR="00AE0796" w:rsidRPr="00106D71">
              <w:rPr>
                <w:sz w:val="20"/>
                <w:szCs w:val="20"/>
                <w:lang w:val="en-US"/>
              </w:rPr>
              <w:t>in Queensland, AUS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; wrote highly efficient invoicing engine to process 50k payment requests per day; the team under my leadership implemented well designed, documented and tested ~50 REST APIs, ~30 Angular based UIs and built </w:t>
            </w:r>
            <w:r w:rsidR="00670FBB">
              <w:rPr>
                <w:sz w:val="20"/>
                <w:szCs w:val="20"/>
                <w:lang w:val="en-US"/>
              </w:rPr>
              <w:t xml:space="preserve">an </w:t>
            </w:r>
            <w:r w:rsidR="006753AC" w:rsidRPr="00106D71">
              <w:rPr>
                <w:sz w:val="20"/>
                <w:szCs w:val="20"/>
                <w:lang w:val="en-US"/>
              </w:rPr>
              <w:t>integration with Oracle Integration, Process</w:t>
            </w:r>
            <w:r w:rsidR="00670FBB">
              <w:rPr>
                <w:sz w:val="20"/>
                <w:szCs w:val="20"/>
                <w:lang w:val="en-US"/>
              </w:rPr>
              <w:t>,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 and Identity Cloud Services; used Jenkins to implement CD pipeline and Docker + Docker Swarm to scale the solution.</w:t>
            </w:r>
            <w:r w:rsidR="00F551CE">
              <w:rPr>
                <w:sz w:val="20"/>
                <w:szCs w:val="20"/>
                <w:lang w:val="en-US"/>
              </w:rPr>
              <w:t xml:space="preserve"> </w:t>
            </w:r>
          </w:p>
          <w:p w:rsidR="00AE0796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echnologies - 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Angular, Java, Spring, JPA, Oracle, Docker, Jenkins) </w:t>
            </w:r>
          </w:p>
          <w:p w:rsidR="00A7047F" w:rsidRDefault="00A7047F" w:rsidP="00A7047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signed</w:t>
            </w:r>
            <w:r w:rsidR="00886742">
              <w:rPr>
                <w:sz w:val="20"/>
                <w:szCs w:val="20"/>
                <w:lang w:val="en-US"/>
              </w:rPr>
              <w:t xml:space="preserve"> technical solution architecture, algorithm and data model for ‘Payments Engine’ module</w:t>
            </w:r>
          </w:p>
          <w:p w:rsidR="00A7047F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signed authorization framework</w:t>
            </w:r>
          </w:p>
          <w:p w:rsidR="00886742" w:rsidRPr="00106D71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livered </w:t>
            </w:r>
            <w:r w:rsidR="00AB1897">
              <w:rPr>
                <w:sz w:val="20"/>
                <w:szCs w:val="20"/>
                <w:lang w:val="en-US"/>
              </w:rPr>
              <w:t>phase#2 of the engagement</w:t>
            </w:r>
          </w:p>
          <w:p w:rsidR="00F551CE" w:rsidRPr="00F551CE" w:rsidRDefault="001C5305" w:rsidP="00106D71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hyperlink r:id="rId12" w:history="1">
              <w:r w:rsidR="00F4002B">
                <w:rPr>
                  <w:rStyle w:val="Hyperlink"/>
                  <w:b/>
                  <w:bCs/>
                  <w:sz w:val="20"/>
                  <w:szCs w:val="20"/>
                  <w:lang w:val="en-US"/>
                </w:rPr>
                <w:t>QUT Q</w:t>
              </w:r>
            </w:hyperlink>
            <w:r w:rsidR="00106D71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06D71" w:rsidRPr="00106D71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06D71" w:rsidRPr="00106D71">
              <w:rPr>
                <w:sz w:val="20"/>
                <w:szCs w:val="20"/>
                <w:lang w:val="en-US"/>
              </w:rPr>
              <w:t>– Led a team of 3 engineers to deliver an Amazon Lex</w:t>
            </w:r>
            <w:r w:rsidR="00670FBB">
              <w:rPr>
                <w:sz w:val="20"/>
                <w:szCs w:val="20"/>
                <w:lang w:val="en-US"/>
              </w:rPr>
              <w:t>-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based chatbot solution for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Queensland University of </w:t>
            </w:r>
            <w:r w:rsidR="00F551CE" w:rsidRPr="00106D71">
              <w:rPr>
                <w:sz w:val="20"/>
                <w:szCs w:val="20"/>
                <w:lang w:val="en-US"/>
              </w:rPr>
              <w:t>Technology, which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 has resulted in a cost reduction of 80%; the solution reduced human effort required, roughly by 50%, to answer quer</w:t>
            </w:r>
            <w:r w:rsidR="00F551CE">
              <w:rPr>
                <w:sz w:val="20"/>
                <w:szCs w:val="20"/>
                <w:lang w:val="en-US"/>
              </w:rPr>
              <w:t>ies around admission procedure.</w:t>
            </w:r>
          </w:p>
          <w:p w:rsidR="00AE0796" w:rsidRPr="00AB1897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echnologies - </w:t>
            </w:r>
            <w:r w:rsidR="00106D71">
              <w:rPr>
                <w:sz w:val="20"/>
                <w:szCs w:val="20"/>
                <w:lang w:val="en-US"/>
              </w:rPr>
              <w:t>AWS Lex, Lambda, ECS, Dy</w:t>
            </w:r>
            <w:r>
              <w:rPr>
                <w:sz w:val="20"/>
                <w:szCs w:val="20"/>
                <w:lang w:val="en-US"/>
              </w:rPr>
              <w:t>namoDB</w:t>
            </w:r>
          </w:p>
          <w:p w:rsidR="00A7047F" w:rsidRDefault="00A7047F" w:rsidP="00A7047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AB1897" w:rsidRPr="00914DBC" w:rsidRDefault="00A7047F" w:rsidP="00AB1897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Migrated old version of the bot </w:t>
            </w:r>
            <w:r w:rsidR="00AB1897">
              <w:rPr>
                <w:sz w:val="20"/>
                <w:szCs w:val="20"/>
                <w:lang w:val="en-US"/>
              </w:rPr>
              <w:t xml:space="preserve">into AWS Lex based solution architecture </w:t>
            </w:r>
          </w:p>
          <w:p w:rsidR="00914DBC" w:rsidRPr="00914DBC" w:rsidRDefault="00A7047F" w:rsidP="00AB1897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stablished</w:t>
            </w:r>
            <w:r w:rsidR="00914DBC">
              <w:rPr>
                <w:sz w:val="20"/>
                <w:szCs w:val="20"/>
                <w:lang w:val="en-US"/>
              </w:rPr>
              <w:t xml:space="preserve"> the data model for the solution</w:t>
            </w:r>
          </w:p>
          <w:p w:rsidR="00914DBC" w:rsidRPr="00106D71" w:rsidRDefault="00A7047F" w:rsidP="00AB1897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livered </w:t>
            </w:r>
            <w:r w:rsidR="00914DBC">
              <w:rPr>
                <w:sz w:val="20"/>
                <w:szCs w:val="20"/>
                <w:lang w:val="en-US"/>
              </w:rPr>
              <w:t>engagement</w:t>
            </w:r>
          </w:p>
          <w:p w:rsidR="00F551CE" w:rsidRPr="00F551CE" w:rsidRDefault="00F4002B" w:rsidP="00F551CE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 w:rsidRPr="00F4002B">
              <w:rPr>
                <w:b/>
                <w:bCs/>
                <w:sz w:val="20"/>
                <w:szCs w:val="20"/>
                <w:lang w:val="en-US"/>
              </w:rPr>
              <w:t>AskQUT</w:t>
            </w:r>
            <w:r>
              <w:rPr>
                <w:b/>
                <w:bCs/>
                <w:sz w:val="20"/>
                <w:szCs w:val="20"/>
                <w:lang w:val="en-US"/>
              </w:rPr>
              <w:t xml:space="preserve"> – </w:t>
            </w:r>
            <w:r w:rsidRPr="00F4002B">
              <w:rPr>
                <w:sz w:val="20"/>
                <w:szCs w:val="20"/>
                <w:lang w:val="en-US"/>
              </w:rPr>
              <w:t xml:space="preserve">Leading a </w:t>
            </w:r>
            <w:r>
              <w:rPr>
                <w:sz w:val="20"/>
                <w:szCs w:val="20"/>
                <w:lang w:val="en-US"/>
              </w:rPr>
              <w:t xml:space="preserve">team of 4 engineers to implement an email classification solution for QUT using AI/ML services from AWS and the Serverless services from AWS to reduce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>
              <w:rPr>
                <w:sz w:val="20"/>
                <w:szCs w:val="20"/>
                <w:lang w:val="en-US"/>
              </w:rPr>
              <w:t xml:space="preserve">manual effort needed to classify emails by 80% </w:t>
            </w:r>
          </w:p>
          <w:p w:rsidR="00AE0796" w:rsidRPr="00914DBC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 w:rsidRPr="00F551CE">
              <w:rPr>
                <w:sz w:val="20"/>
                <w:szCs w:val="20"/>
                <w:lang w:val="en-US"/>
              </w:rPr>
              <w:t>Technologies –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F4002B">
              <w:rPr>
                <w:sz w:val="20"/>
                <w:szCs w:val="20"/>
                <w:lang w:val="en-US"/>
              </w:rPr>
              <w:t>AWS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F4002B">
              <w:rPr>
                <w:sz w:val="20"/>
                <w:szCs w:val="20"/>
                <w:lang w:val="en-US"/>
              </w:rPr>
              <w:t>Lambda, Step Function, DynamoDB, API Gateway, Comprehend)</w:t>
            </w:r>
          </w:p>
          <w:p w:rsidR="00A7047F" w:rsidRDefault="00A7047F" w:rsidP="00A7047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914DBC" w:rsidRDefault="00A7047F" w:rsidP="00914DBC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veloped </w:t>
            </w:r>
            <w:r w:rsidR="00914DBC">
              <w:rPr>
                <w:sz w:val="20"/>
                <w:szCs w:val="20"/>
                <w:lang w:val="en-US"/>
              </w:rPr>
              <w:t>solution architecture</w:t>
            </w:r>
          </w:p>
          <w:p w:rsidR="00914DBC" w:rsidRDefault="00A7047F" w:rsidP="00914DBC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rained </w:t>
            </w:r>
            <w:r w:rsidR="00914DBC">
              <w:rPr>
                <w:sz w:val="20"/>
                <w:szCs w:val="20"/>
                <w:lang w:val="en-US"/>
              </w:rPr>
              <w:t xml:space="preserve">the AWS Comprehend based model </w:t>
            </w:r>
          </w:p>
          <w:p w:rsidR="00914DBC" w:rsidRDefault="00A7047F" w:rsidP="00914DBC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veloped </w:t>
            </w:r>
            <w:r w:rsidR="00914DBC">
              <w:rPr>
                <w:sz w:val="20"/>
                <w:szCs w:val="20"/>
                <w:lang w:val="en-US"/>
              </w:rPr>
              <w:t>the data model for the solution</w:t>
            </w:r>
          </w:p>
          <w:p w:rsidR="00914DBC" w:rsidRPr="00F4002B" w:rsidRDefault="00A7047F" w:rsidP="00914DBC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livered </w:t>
            </w:r>
            <w:r w:rsidR="00914DBC">
              <w:rPr>
                <w:sz w:val="20"/>
                <w:szCs w:val="20"/>
                <w:lang w:val="en-US"/>
              </w:rPr>
              <w:t>engagement</w:t>
            </w:r>
          </w:p>
        </w:tc>
      </w:tr>
      <w:tr w:rsidR="00AE0796" w:rsidTr="003A696D">
        <w:tc>
          <w:tcPr>
            <w:tcW w:w="3485" w:type="dxa"/>
          </w:tcPr>
          <w:p w:rsidR="00AE0796" w:rsidRPr="00AE0796" w:rsidRDefault="00AF111B" w:rsidP="00AF111B">
            <w:pPr>
              <w:rPr>
                <w:sz w:val="20"/>
                <w:szCs w:val="20"/>
                <w:lang w:val="en-US"/>
              </w:rPr>
            </w:pPr>
            <w:r w:rsidRPr="00AF111B">
              <w:rPr>
                <w:b/>
                <w:bCs/>
                <w:sz w:val="20"/>
                <w:szCs w:val="20"/>
                <w:lang w:val="en-US"/>
              </w:rPr>
              <w:lastRenderedPageBreak/>
              <w:t>Engineering Leader</w:t>
            </w:r>
          </w:p>
        </w:tc>
        <w:tc>
          <w:tcPr>
            <w:tcW w:w="3485" w:type="dxa"/>
          </w:tcPr>
          <w:p w:rsidR="00AE0796" w:rsidRPr="00106D71" w:rsidRDefault="00AE0796" w:rsidP="0020633D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AE0796" w:rsidRPr="00AF111B" w:rsidRDefault="00AF111B" w:rsidP="00AE0796">
            <w:pPr>
              <w:jc w:val="right"/>
              <w:rPr>
                <w:b/>
                <w:bCs/>
                <w:sz w:val="20"/>
                <w:szCs w:val="20"/>
                <w:lang w:val="en-US"/>
              </w:rPr>
            </w:pPr>
            <w:r w:rsidRPr="00AF111B">
              <w:rPr>
                <w:b/>
                <w:bCs/>
                <w:sz w:val="20"/>
                <w:szCs w:val="20"/>
                <w:lang w:val="en-US"/>
              </w:rPr>
              <w:t>Jun 2015 – Jun 2018</w:t>
            </w:r>
          </w:p>
        </w:tc>
      </w:tr>
      <w:tr w:rsidR="00AF111B" w:rsidTr="003A696D">
        <w:tc>
          <w:tcPr>
            <w:tcW w:w="10456" w:type="dxa"/>
            <w:gridSpan w:val="3"/>
          </w:tcPr>
          <w:p w:rsidR="00F551CE" w:rsidRDefault="001C5305" w:rsidP="000D179B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hyperlink r:id="rId13" w:history="1">
              <w:r w:rsidR="000D179B">
                <w:rPr>
                  <w:rStyle w:val="Hyperlink"/>
                  <w:b/>
                  <w:bCs/>
                  <w:sz w:val="20"/>
                  <w:szCs w:val="20"/>
                  <w:lang w:val="en-US"/>
                </w:rPr>
                <w:t>MyST ARM</w:t>
              </w:r>
            </w:hyperlink>
            <w:r w:rsidR="000D179B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9D24EF">
              <w:rPr>
                <w:sz w:val="20"/>
                <w:szCs w:val="20"/>
                <w:lang w:val="en-US"/>
              </w:rPr>
              <w:t>–</w:t>
            </w:r>
            <w:r w:rsidR="00AF111B">
              <w:rPr>
                <w:sz w:val="20"/>
                <w:szCs w:val="20"/>
                <w:lang w:val="en-US"/>
              </w:rPr>
              <w:t xml:space="preserve"> </w:t>
            </w:r>
            <w:r w:rsidR="00F07780">
              <w:rPr>
                <w:sz w:val="20"/>
                <w:szCs w:val="20"/>
                <w:lang w:val="en-US"/>
              </w:rPr>
              <w:t xml:space="preserve">As Engineering Leader, led a team of </w:t>
            </w:r>
            <w:r w:rsidR="00EE316F">
              <w:rPr>
                <w:sz w:val="20"/>
                <w:szCs w:val="20"/>
                <w:lang w:val="en-US"/>
              </w:rPr>
              <w:t>8</w:t>
            </w:r>
            <w:r w:rsidR="00F07780">
              <w:rPr>
                <w:sz w:val="20"/>
                <w:szCs w:val="20"/>
                <w:lang w:val="en-US"/>
              </w:rPr>
              <w:t xml:space="preserve"> engineers 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and </w:t>
            </w:r>
            <w:r w:rsidR="00BD6A1C">
              <w:rPr>
                <w:sz w:val="20"/>
                <w:szCs w:val="20"/>
                <w:lang w:val="en-US"/>
              </w:rPr>
              <w:t xml:space="preserve">designed Application Release Management </w:t>
            </w:r>
            <w:r w:rsidR="009722D4">
              <w:rPr>
                <w:sz w:val="20"/>
                <w:szCs w:val="20"/>
                <w:lang w:val="en-US"/>
              </w:rPr>
              <w:t xml:space="preserve">feature sets </w:t>
            </w:r>
            <w:r w:rsidR="00BD6A1C">
              <w:rPr>
                <w:sz w:val="20"/>
                <w:szCs w:val="20"/>
                <w:lang w:val="en-US"/>
              </w:rPr>
              <w:t xml:space="preserve">of </w:t>
            </w:r>
            <w:r w:rsidR="00BD6A1C" w:rsidRPr="009D24EF">
              <w:rPr>
                <w:sz w:val="20"/>
                <w:szCs w:val="20"/>
                <w:lang w:val="en-US"/>
              </w:rPr>
              <w:t>MyST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. I </w:t>
            </w:r>
            <w:r w:rsidR="00BD6A1C">
              <w:rPr>
                <w:sz w:val="20"/>
                <w:szCs w:val="20"/>
                <w:lang w:val="en-US"/>
              </w:rPr>
              <w:t xml:space="preserve">wrote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Release Pipeline </w:t>
            </w:r>
            <w:r w:rsidR="00BD6A1C">
              <w:rPr>
                <w:sz w:val="20"/>
                <w:szCs w:val="20"/>
                <w:lang w:val="en-US"/>
              </w:rPr>
              <w:t>framework</w:t>
            </w:r>
            <w:r w:rsidR="009D24EF" w:rsidRPr="009D24EF">
              <w:rPr>
                <w:sz w:val="20"/>
                <w:szCs w:val="20"/>
                <w:lang w:val="en-US"/>
              </w:rPr>
              <w:t>.</w:t>
            </w:r>
            <w:r w:rsidR="009D24EF">
              <w:rPr>
                <w:sz w:val="20"/>
                <w:szCs w:val="20"/>
                <w:lang w:val="en-US"/>
              </w:rPr>
              <w:t xml:space="preserve"> </w:t>
            </w:r>
            <w:r w:rsidR="009D24EF" w:rsidRPr="009D24EF">
              <w:rPr>
                <w:sz w:val="20"/>
                <w:szCs w:val="20"/>
                <w:lang w:val="en-US"/>
              </w:rPr>
              <w:t>I guided the team to deliver 200+ features in 3 years for a customer base consisting of banks,</w:t>
            </w:r>
            <w:r w:rsidR="00BD6A1C">
              <w:rPr>
                <w:sz w:val="20"/>
                <w:szCs w:val="20"/>
                <w:lang w:val="en-US"/>
              </w:rPr>
              <w:t xml:space="preserve"> manufacturing companies</w:t>
            </w:r>
            <w:r w:rsidR="00670FBB">
              <w:rPr>
                <w:sz w:val="20"/>
                <w:szCs w:val="20"/>
                <w:lang w:val="en-US"/>
              </w:rPr>
              <w:t>,</w:t>
            </w:r>
            <w:r w:rsidR="00BD6A1C">
              <w:rPr>
                <w:sz w:val="20"/>
                <w:szCs w:val="20"/>
                <w:lang w:val="en-US"/>
              </w:rPr>
              <w:t xml:space="preserve"> and government department</w:t>
            </w:r>
            <w:r w:rsidR="00670FBB">
              <w:rPr>
                <w:sz w:val="20"/>
                <w:szCs w:val="20"/>
                <w:lang w:val="en-US"/>
              </w:rPr>
              <w:t>s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. During this period, I recruited a young batch of software engineers and grew them to be exceptional at delivering </w:t>
            </w:r>
            <w:r w:rsidR="00670FBB">
              <w:rPr>
                <w:sz w:val="20"/>
                <w:szCs w:val="20"/>
                <w:lang w:val="en-US"/>
              </w:rPr>
              <w:t xml:space="preserve">a 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quality outcome. During </w:t>
            </w:r>
            <w:r w:rsidR="009D24EF">
              <w:rPr>
                <w:sz w:val="20"/>
                <w:szCs w:val="20"/>
                <w:lang w:val="en-US"/>
              </w:rPr>
              <w:t>my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 stint the revenue earned by the product grew 2X times,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9D24EF" w:rsidRPr="009D24EF">
              <w:rPr>
                <w:sz w:val="20"/>
                <w:szCs w:val="20"/>
                <w:lang w:val="en-US"/>
              </w:rPr>
              <w:t>customer base grew by 40%</w:t>
            </w:r>
            <w:r w:rsidR="00670FBB">
              <w:rPr>
                <w:sz w:val="20"/>
                <w:szCs w:val="20"/>
                <w:lang w:val="en-US"/>
              </w:rPr>
              <w:t>,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 and defect reduced to 60%</w:t>
            </w:r>
            <w:r w:rsidR="009D24EF">
              <w:rPr>
                <w:sz w:val="20"/>
                <w:szCs w:val="20"/>
                <w:lang w:val="en-US"/>
              </w:rPr>
              <w:t>.</w:t>
            </w:r>
          </w:p>
          <w:p w:rsidR="00AF111B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 w:rsidRPr="00F551CE">
              <w:rPr>
                <w:sz w:val="20"/>
                <w:szCs w:val="20"/>
                <w:lang w:val="en-US"/>
              </w:rPr>
              <w:t xml:space="preserve">Technologies – </w:t>
            </w:r>
            <w:r w:rsidR="00F07780" w:rsidRPr="00F551CE">
              <w:rPr>
                <w:sz w:val="20"/>
                <w:szCs w:val="20"/>
                <w:lang w:val="en-US"/>
              </w:rPr>
              <w:t>Java</w:t>
            </w:r>
            <w:r w:rsidRPr="00F551CE">
              <w:rPr>
                <w:sz w:val="20"/>
                <w:szCs w:val="20"/>
                <w:lang w:val="en-US"/>
              </w:rPr>
              <w:t>,</w:t>
            </w:r>
            <w:r w:rsidR="00F07780" w:rsidRPr="00F551CE">
              <w:rPr>
                <w:sz w:val="20"/>
                <w:szCs w:val="20"/>
                <w:lang w:val="en-US"/>
              </w:rPr>
              <w:t xml:space="preserve"> Spring, Docker, Jenkins, Maven, AWS E</w:t>
            </w:r>
            <w:r w:rsidRPr="00F551CE">
              <w:rPr>
                <w:sz w:val="20"/>
                <w:szCs w:val="20"/>
                <w:lang w:val="en-US"/>
              </w:rPr>
              <w:t>C2</w:t>
            </w:r>
          </w:p>
          <w:p w:rsidR="00A7047F" w:rsidRDefault="00A7047F" w:rsidP="00A7047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914DBC" w:rsidRDefault="00EE316F" w:rsidP="009E1919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veloped Release Pipeline abstraction.</w:t>
            </w:r>
          </w:p>
          <w:p w:rsidR="00EE316F" w:rsidRDefault="00EE316F" w:rsidP="00EE316F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signed and enhanced relevant data model.</w:t>
            </w:r>
          </w:p>
          <w:p w:rsidR="00EE316F" w:rsidRPr="00F551CE" w:rsidRDefault="00EE316F" w:rsidP="00EE316F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nabled team to deliver features per sprints.</w:t>
            </w:r>
          </w:p>
        </w:tc>
      </w:tr>
      <w:tr w:rsidR="00AE0796" w:rsidTr="003A696D">
        <w:tc>
          <w:tcPr>
            <w:tcW w:w="3485" w:type="dxa"/>
          </w:tcPr>
          <w:p w:rsidR="00AE0796" w:rsidRPr="00AE0796" w:rsidRDefault="009D24EF" w:rsidP="009D24EF">
            <w:pPr>
              <w:rPr>
                <w:sz w:val="20"/>
                <w:szCs w:val="20"/>
                <w:lang w:val="en-US"/>
              </w:rPr>
            </w:pPr>
            <w:r w:rsidRPr="009D24EF">
              <w:rPr>
                <w:b/>
                <w:bCs/>
                <w:sz w:val="20"/>
                <w:szCs w:val="20"/>
                <w:lang w:val="en-US"/>
              </w:rPr>
              <w:t>Principle Consultant</w:t>
            </w:r>
          </w:p>
        </w:tc>
        <w:tc>
          <w:tcPr>
            <w:tcW w:w="3485" w:type="dxa"/>
          </w:tcPr>
          <w:p w:rsidR="00AE0796" w:rsidRPr="00AE0796" w:rsidRDefault="00AE0796" w:rsidP="0020633D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AE0796" w:rsidRPr="009D24EF" w:rsidRDefault="009D24EF" w:rsidP="009D24EF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bn-IN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Jun 2014 – May 2015</w:t>
            </w:r>
          </w:p>
        </w:tc>
      </w:tr>
      <w:tr w:rsidR="009D24EF" w:rsidTr="003A696D">
        <w:tc>
          <w:tcPr>
            <w:tcW w:w="10456" w:type="dxa"/>
            <w:gridSpan w:val="3"/>
          </w:tcPr>
          <w:p w:rsidR="00F551CE" w:rsidRDefault="00627693" w:rsidP="00BD6A1C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 w:rsidRPr="00627693">
              <w:rPr>
                <w:b/>
                <w:bCs/>
                <w:sz w:val="20"/>
                <w:szCs w:val="20"/>
                <w:lang w:val="en-US"/>
              </w:rPr>
              <w:t>MyST Cloud Control</w:t>
            </w:r>
            <w:r>
              <w:rPr>
                <w:sz w:val="20"/>
                <w:szCs w:val="20"/>
                <w:lang w:val="en-US"/>
              </w:rPr>
              <w:t xml:space="preserve"> - </w:t>
            </w:r>
            <w:r w:rsidR="009D24EF" w:rsidRPr="009D24EF">
              <w:rPr>
                <w:sz w:val="20"/>
                <w:szCs w:val="20"/>
                <w:lang w:val="en-US"/>
              </w:rPr>
              <w:t>As Princip</w:t>
            </w:r>
            <w:r w:rsidR="00670FBB">
              <w:rPr>
                <w:sz w:val="20"/>
                <w:szCs w:val="20"/>
                <w:lang w:val="en-US"/>
              </w:rPr>
              <w:t>al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 Engineer, I </w:t>
            </w:r>
            <w:r w:rsidR="00BD6A1C">
              <w:rPr>
                <w:sz w:val="20"/>
                <w:szCs w:val="20"/>
                <w:lang w:val="en-US"/>
              </w:rPr>
              <w:t xml:space="preserve">wrote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9D24EF" w:rsidRPr="009D24EF">
              <w:rPr>
                <w:sz w:val="20"/>
                <w:szCs w:val="20"/>
                <w:lang w:val="en-US"/>
              </w:rPr>
              <w:t>infrastructure provisioner component of MyST</w:t>
            </w:r>
            <w:r w:rsidR="00BD6A1C">
              <w:rPr>
                <w:sz w:val="20"/>
                <w:szCs w:val="20"/>
                <w:lang w:val="en-US"/>
              </w:rPr>
              <w:t xml:space="preserve"> using </w:t>
            </w:r>
            <w:hyperlink r:id="rId14" w:history="1">
              <w:r w:rsidR="00BD6A1C">
                <w:rPr>
                  <w:rStyle w:val="Hyperlink"/>
                  <w:sz w:val="20"/>
                  <w:szCs w:val="20"/>
                  <w:lang w:val="en-US"/>
                </w:rPr>
                <w:t>TOSCA</w:t>
              </w:r>
            </w:hyperlink>
            <w:r w:rsidR="00BD6A1C">
              <w:rPr>
                <w:sz w:val="20"/>
                <w:szCs w:val="20"/>
                <w:lang w:val="en-US"/>
              </w:rPr>
              <w:t xml:space="preserve">. 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The outcome was highly appreciated in Oracle OpenWorld 2014 where the product was launched. My earlier experience at Cognizant while building Build - as a Service, came </w:t>
            </w:r>
            <w:r w:rsidR="00670FBB">
              <w:rPr>
                <w:sz w:val="20"/>
                <w:szCs w:val="20"/>
                <w:lang w:val="en-US"/>
              </w:rPr>
              <w:t xml:space="preserve">in </w:t>
            </w:r>
            <w:r w:rsidR="009D24EF" w:rsidRPr="009D24EF">
              <w:rPr>
                <w:sz w:val="20"/>
                <w:szCs w:val="20"/>
                <w:lang w:val="en-US"/>
              </w:rPr>
              <w:t>handy while designing the solution.</w:t>
            </w:r>
          </w:p>
          <w:p w:rsidR="009D24EF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echnologies - </w:t>
            </w:r>
            <w:r w:rsidR="00F07780">
              <w:rPr>
                <w:sz w:val="20"/>
                <w:szCs w:val="20"/>
                <w:lang w:val="en-US"/>
              </w:rPr>
              <w:t>Java,</w:t>
            </w:r>
            <w:r>
              <w:rPr>
                <w:sz w:val="20"/>
                <w:szCs w:val="20"/>
                <w:lang w:val="en-US"/>
              </w:rPr>
              <w:t xml:space="preserve"> Spring, JCloud, Neo4j</w:t>
            </w:r>
          </w:p>
          <w:p w:rsidR="00A7047F" w:rsidRDefault="00A7047F" w:rsidP="00A7047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EE316F" w:rsidRDefault="00EE316F" w:rsidP="00EE316F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Implemented REST API and data model</w:t>
            </w:r>
          </w:p>
          <w:p w:rsidR="00EE316F" w:rsidRPr="00AE0796" w:rsidRDefault="00EE316F" w:rsidP="00AA0296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Implemented</w:t>
            </w:r>
            <w:r w:rsidR="002A7DA2">
              <w:rPr>
                <w:sz w:val="20"/>
                <w:szCs w:val="20"/>
                <w:lang w:val="en-US"/>
              </w:rPr>
              <w:t xml:space="preserve"> technical components</w:t>
            </w:r>
          </w:p>
        </w:tc>
      </w:tr>
      <w:tr w:rsidR="00B80EB3" w:rsidTr="003A696D">
        <w:tc>
          <w:tcPr>
            <w:tcW w:w="10456" w:type="dxa"/>
            <w:gridSpan w:val="3"/>
          </w:tcPr>
          <w:p w:rsidR="00B80EB3" w:rsidRPr="00627693" w:rsidRDefault="00B80EB3" w:rsidP="00B80EB3">
            <w:pPr>
              <w:pStyle w:val="ListParagraph"/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</w:p>
        </w:tc>
      </w:tr>
      <w:tr w:rsidR="009D24EF" w:rsidRPr="00AF111B" w:rsidTr="003A696D">
        <w:tc>
          <w:tcPr>
            <w:tcW w:w="3485" w:type="dxa"/>
          </w:tcPr>
          <w:p w:rsidR="009D24EF" w:rsidRPr="00AE0796" w:rsidRDefault="009D24EF" w:rsidP="009D24EF">
            <w:pPr>
              <w:rPr>
                <w:sz w:val="20"/>
                <w:szCs w:val="20"/>
                <w:lang w:val="en-US"/>
              </w:rPr>
            </w:pPr>
            <w:r w:rsidRPr="009D24EF">
              <w:rPr>
                <w:b/>
                <w:bCs/>
                <w:sz w:val="20"/>
                <w:szCs w:val="20"/>
                <w:lang w:val="en-US"/>
              </w:rPr>
              <w:t>Technical Architect</w:t>
            </w:r>
          </w:p>
        </w:tc>
        <w:tc>
          <w:tcPr>
            <w:tcW w:w="3485" w:type="dxa"/>
          </w:tcPr>
          <w:p w:rsidR="009D24EF" w:rsidRPr="00106D71" w:rsidRDefault="009D24EF" w:rsidP="0019166C">
            <w:pPr>
              <w:jc w:val="center"/>
              <w:rPr>
                <w:sz w:val="20"/>
                <w:szCs w:val="20"/>
                <w:lang w:val="en-US"/>
              </w:rPr>
            </w:pPr>
            <w:r w:rsidRPr="009D24EF">
              <w:rPr>
                <w:b/>
                <w:bCs/>
                <w:sz w:val="20"/>
                <w:szCs w:val="20"/>
                <w:lang w:val="en-US"/>
              </w:rPr>
              <w:t xml:space="preserve">Cognizant </w:t>
            </w:r>
          </w:p>
        </w:tc>
        <w:tc>
          <w:tcPr>
            <w:tcW w:w="3486" w:type="dxa"/>
          </w:tcPr>
          <w:p w:rsidR="009D24EF" w:rsidRPr="00AF111B" w:rsidRDefault="009D24EF" w:rsidP="009D24EF">
            <w:pPr>
              <w:jc w:val="righ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ct 2011</w:t>
            </w:r>
            <w:r w:rsidRPr="00AF111B">
              <w:rPr>
                <w:b/>
                <w:bCs/>
                <w:sz w:val="20"/>
                <w:szCs w:val="20"/>
                <w:lang w:val="en-US"/>
              </w:rPr>
              <w:t xml:space="preserve"> –</w:t>
            </w:r>
            <w:r>
              <w:rPr>
                <w:b/>
                <w:bCs/>
                <w:sz w:val="20"/>
                <w:szCs w:val="20"/>
                <w:lang w:val="en-US"/>
              </w:rPr>
              <w:t xml:space="preserve"> May 2014</w:t>
            </w:r>
          </w:p>
        </w:tc>
      </w:tr>
      <w:tr w:rsidR="009D24EF" w:rsidRPr="00AF111B" w:rsidTr="003A696D">
        <w:tc>
          <w:tcPr>
            <w:tcW w:w="10456" w:type="dxa"/>
            <w:gridSpan w:val="3"/>
          </w:tcPr>
          <w:p w:rsidR="009D24EF" w:rsidRPr="00AF111B" w:rsidRDefault="00627693" w:rsidP="00670FBB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Build as a Service – </w:t>
            </w:r>
            <w:r w:rsidR="00F07780">
              <w:rPr>
                <w:sz w:val="20"/>
                <w:szCs w:val="20"/>
                <w:lang w:val="en-US"/>
              </w:rPr>
              <w:t>As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F07780">
              <w:rPr>
                <w:sz w:val="20"/>
                <w:szCs w:val="20"/>
                <w:lang w:val="en-US"/>
              </w:rPr>
              <w:t>T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echnology Architect for Global Technology Office of Cognizant </w:t>
            </w:r>
            <w:r w:rsidR="00F07780">
              <w:rPr>
                <w:sz w:val="20"/>
                <w:szCs w:val="20"/>
                <w:lang w:val="en-US"/>
              </w:rPr>
              <w:t xml:space="preserve">led a team of 5 developers to design and build a </w:t>
            </w:r>
            <w:r w:rsidR="009D24EF" w:rsidRPr="009D24EF">
              <w:rPr>
                <w:sz w:val="20"/>
                <w:szCs w:val="20"/>
                <w:lang w:val="en-US"/>
              </w:rPr>
              <w:t>Release Management Platform that was offered as a SaaS product.</w:t>
            </w:r>
            <w:r w:rsidR="00F07780">
              <w:rPr>
                <w:sz w:val="20"/>
                <w:szCs w:val="20"/>
                <w:lang w:val="en-US"/>
              </w:rPr>
              <w:t xml:space="preserve"> I extended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9D24EF" w:rsidRPr="009D24EF">
              <w:rPr>
                <w:sz w:val="20"/>
                <w:szCs w:val="20"/>
                <w:lang w:val="en-US"/>
              </w:rPr>
              <w:t>open</w:t>
            </w:r>
            <w:r w:rsidR="00670FBB">
              <w:rPr>
                <w:sz w:val="20"/>
                <w:szCs w:val="20"/>
                <w:lang w:val="en-US"/>
              </w:rPr>
              <w:t>-</w:t>
            </w:r>
            <w:r w:rsidR="009D24EF" w:rsidRPr="009D24EF">
              <w:rPr>
                <w:sz w:val="20"/>
                <w:szCs w:val="20"/>
                <w:lang w:val="en-US"/>
              </w:rPr>
              <w:t>source Jenkins CI server</w:t>
            </w:r>
            <w:r w:rsidR="00F07780">
              <w:rPr>
                <w:sz w:val="20"/>
                <w:szCs w:val="20"/>
                <w:lang w:val="en-US"/>
              </w:rPr>
              <w:t xml:space="preserve"> to customize its plugin and core component’s behavior</w:t>
            </w:r>
            <w:r w:rsidR="009D24EF" w:rsidRPr="009D24EF">
              <w:rPr>
                <w:sz w:val="20"/>
                <w:szCs w:val="20"/>
                <w:lang w:val="en-US"/>
              </w:rPr>
              <w:t>. The solution helped at least 5 BFS account to be able to embrace CD for their projects without any significant upfront cost.</w:t>
            </w:r>
            <w:r w:rsidR="00F07780">
              <w:rPr>
                <w:sz w:val="20"/>
                <w:szCs w:val="20"/>
                <w:lang w:val="en-US"/>
              </w:rPr>
              <w:t xml:space="preserve"> (Java, Jenkins)</w:t>
            </w:r>
          </w:p>
        </w:tc>
      </w:tr>
      <w:tr w:rsidR="009D24EF" w:rsidRPr="00AF111B" w:rsidTr="003A696D">
        <w:tc>
          <w:tcPr>
            <w:tcW w:w="3485" w:type="dxa"/>
          </w:tcPr>
          <w:p w:rsidR="009D24EF" w:rsidRPr="00AF111B" w:rsidRDefault="00F07780" w:rsidP="0019166C">
            <w:pPr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Senior Associate</w:t>
            </w:r>
          </w:p>
        </w:tc>
        <w:tc>
          <w:tcPr>
            <w:tcW w:w="3485" w:type="dxa"/>
          </w:tcPr>
          <w:p w:rsidR="009D24EF" w:rsidRPr="00106D71" w:rsidRDefault="009D24EF" w:rsidP="0019166C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9D24EF" w:rsidRPr="00AF111B" w:rsidRDefault="00F07780" w:rsidP="0019166C">
            <w:pPr>
              <w:jc w:val="righ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Jul 2010 – Sep 2011</w:t>
            </w:r>
          </w:p>
        </w:tc>
      </w:tr>
      <w:tr w:rsidR="00F07780" w:rsidRPr="00AF111B" w:rsidTr="003A696D">
        <w:tc>
          <w:tcPr>
            <w:tcW w:w="10456" w:type="dxa"/>
            <w:gridSpan w:val="3"/>
          </w:tcPr>
          <w:p w:rsidR="00F07780" w:rsidRPr="00F07780" w:rsidRDefault="00661204" w:rsidP="00F07780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</w:t>
            </w:r>
            <w:r w:rsidR="00F07780">
              <w:rPr>
                <w:sz w:val="20"/>
                <w:szCs w:val="20"/>
                <w:lang w:val="en-US"/>
              </w:rPr>
              <w:t>elivered an interface solution to bridge between .Net stack and AS400 iSeries backbone.</w:t>
            </w:r>
          </w:p>
        </w:tc>
      </w:tr>
      <w:tr w:rsidR="00B80EB3" w:rsidRPr="00AF111B" w:rsidTr="003A696D">
        <w:tc>
          <w:tcPr>
            <w:tcW w:w="10456" w:type="dxa"/>
            <w:gridSpan w:val="3"/>
          </w:tcPr>
          <w:p w:rsidR="00B80EB3" w:rsidRDefault="00B80EB3" w:rsidP="00B80EB3">
            <w:pPr>
              <w:pStyle w:val="ListParagraph"/>
              <w:rPr>
                <w:sz w:val="20"/>
                <w:szCs w:val="20"/>
                <w:lang w:val="en-US"/>
              </w:rPr>
            </w:pPr>
          </w:p>
        </w:tc>
      </w:tr>
      <w:tr w:rsidR="009D24EF" w:rsidRPr="00AF111B" w:rsidTr="003A696D">
        <w:tc>
          <w:tcPr>
            <w:tcW w:w="3485" w:type="dxa"/>
          </w:tcPr>
          <w:p w:rsidR="009D24EF" w:rsidRPr="00AF111B" w:rsidRDefault="00627693" w:rsidP="00627693">
            <w:pPr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Information Technology Analyst</w:t>
            </w:r>
          </w:p>
        </w:tc>
        <w:tc>
          <w:tcPr>
            <w:tcW w:w="3485" w:type="dxa"/>
          </w:tcPr>
          <w:p w:rsidR="009D24EF" w:rsidRPr="00106D71" w:rsidRDefault="00F07780" w:rsidP="00F07780">
            <w:pPr>
              <w:jc w:val="center"/>
              <w:rPr>
                <w:sz w:val="20"/>
                <w:szCs w:val="20"/>
                <w:lang w:val="en-US"/>
              </w:rPr>
            </w:pPr>
            <w:r w:rsidRPr="00627693">
              <w:rPr>
                <w:b/>
                <w:bCs/>
                <w:sz w:val="20"/>
                <w:szCs w:val="20"/>
                <w:lang w:val="en-US"/>
              </w:rPr>
              <w:t>Tata Consultancy Services</w:t>
            </w:r>
          </w:p>
        </w:tc>
        <w:tc>
          <w:tcPr>
            <w:tcW w:w="3486" w:type="dxa"/>
          </w:tcPr>
          <w:p w:rsidR="009D24EF" w:rsidRPr="00AF111B" w:rsidRDefault="00627693" w:rsidP="0019166C">
            <w:pPr>
              <w:jc w:val="righ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Sep 2004 – Jun 2010</w:t>
            </w:r>
          </w:p>
        </w:tc>
      </w:tr>
      <w:tr w:rsidR="009D24EF" w:rsidTr="003A696D">
        <w:tc>
          <w:tcPr>
            <w:tcW w:w="10456" w:type="dxa"/>
            <w:gridSpan w:val="3"/>
          </w:tcPr>
          <w:p w:rsidR="00627693" w:rsidRDefault="00627693" w:rsidP="00661204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 w:rsidRPr="00627693">
              <w:rPr>
                <w:b/>
                <w:bCs/>
                <w:sz w:val="20"/>
                <w:szCs w:val="20"/>
                <w:lang w:val="en-US"/>
              </w:rPr>
              <w:t>CTMIS</w:t>
            </w:r>
            <w:r>
              <w:rPr>
                <w:sz w:val="20"/>
                <w:szCs w:val="20"/>
                <w:lang w:val="en-US"/>
              </w:rPr>
              <w:t xml:space="preserve"> - W</w:t>
            </w:r>
            <w:r w:rsidRPr="00627693">
              <w:rPr>
                <w:sz w:val="20"/>
                <w:szCs w:val="20"/>
                <w:lang w:val="en-US"/>
              </w:rPr>
              <w:t xml:space="preserve">orked as module lead for Comprehensive Treasury Management Information System (CTMIS) - a flagship project developed by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Pr="00627693">
              <w:rPr>
                <w:sz w:val="20"/>
                <w:szCs w:val="20"/>
                <w:lang w:val="en-US"/>
              </w:rPr>
              <w:t>Government solution vertical of TCS. The solution aimed at providing automation around state government treasuries of India. The solution comprised of two parts, a treasury management system and a state government employee pay</w:t>
            </w:r>
            <w:r w:rsidR="00670FBB">
              <w:rPr>
                <w:sz w:val="20"/>
                <w:szCs w:val="20"/>
                <w:lang w:val="en-US"/>
              </w:rPr>
              <w:t xml:space="preserve"> </w:t>
            </w:r>
            <w:r w:rsidRPr="00627693">
              <w:rPr>
                <w:sz w:val="20"/>
                <w:szCs w:val="20"/>
                <w:lang w:val="en-US"/>
              </w:rPr>
              <w:t xml:space="preserve">bill generation system, with which </w:t>
            </w:r>
            <w:r w:rsidR="00661204">
              <w:rPr>
                <w:sz w:val="20"/>
                <w:szCs w:val="20"/>
                <w:lang w:val="en-US"/>
              </w:rPr>
              <w:t xml:space="preserve">I </w:t>
            </w:r>
            <w:r w:rsidRPr="00627693">
              <w:rPr>
                <w:sz w:val="20"/>
                <w:szCs w:val="20"/>
                <w:lang w:val="en-US"/>
              </w:rPr>
              <w:t xml:space="preserve">was deeply involved. The result was phenomenal, as the GDP of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Pr="00627693">
              <w:rPr>
                <w:sz w:val="20"/>
                <w:szCs w:val="20"/>
                <w:lang w:val="en-US"/>
              </w:rPr>
              <w:t>State of Bihar was increased to 11% where</w:t>
            </w:r>
            <w:r w:rsidR="00670FBB">
              <w:rPr>
                <w:sz w:val="20"/>
                <w:szCs w:val="20"/>
                <w:lang w:val="en-US"/>
              </w:rPr>
              <w:t>as</w:t>
            </w:r>
            <w:r w:rsidRPr="00627693">
              <w:rPr>
                <w:sz w:val="20"/>
                <w:szCs w:val="20"/>
                <w:lang w:val="en-US"/>
              </w:rPr>
              <w:t xml:space="preserve">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Pr="00627693">
              <w:rPr>
                <w:sz w:val="20"/>
                <w:szCs w:val="20"/>
                <w:lang w:val="en-US"/>
              </w:rPr>
              <w:t>national average was 7%.</w:t>
            </w:r>
          </w:p>
          <w:p w:rsidR="00EE316F" w:rsidRDefault="00EE316F" w:rsidP="00EE316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echnologies – Java, Spring, Struts, EJB Session Beans, Hibernate</w:t>
            </w:r>
          </w:p>
          <w:p w:rsidR="00A7047F" w:rsidRDefault="00A7047F" w:rsidP="00A7047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EE316F" w:rsidRDefault="00EE316F" w:rsidP="00EE316F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signed pay bill generation module from scratch</w:t>
            </w:r>
          </w:p>
          <w:p w:rsidR="00EE316F" w:rsidRDefault="00EE316F" w:rsidP="00EE316F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signed REST API &amp; data model</w:t>
            </w:r>
          </w:p>
          <w:p w:rsidR="00EE316F" w:rsidRDefault="00EE316F" w:rsidP="00EE316F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rove the team to deliver the solution</w:t>
            </w:r>
          </w:p>
          <w:p w:rsidR="00EE316F" w:rsidRPr="00EE316F" w:rsidRDefault="00EE316F" w:rsidP="00EE316F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Implemented the solution at customer site</w:t>
            </w:r>
          </w:p>
        </w:tc>
      </w:tr>
    </w:tbl>
    <w:p w:rsidR="00627693" w:rsidRDefault="00627693" w:rsidP="00627693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</w:p>
    <w:p w:rsidR="00627693" w:rsidRPr="00627693" w:rsidRDefault="00627693" w:rsidP="00627693">
      <w:pPr>
        <w:pBdr>
          <w:bottom w:val="single" w:sz="6" w:space="1" w:color="auto"/>
        </w:pBdr>
        <w:spacing w:after="0"/>
        <w:rPr>
          <w:sz w:val="18"/>
          <w:szCs w:val="18"/>
          <w:lang w:val="en-US"/>
        </w:rPr>
      </w:pPr>
      <w:r w:rsidRPr="00627693">
        <w:rPr>
          <w:sz w:val="20"/>
          <w:szCs w:val="20"/>
          <w:lang w:val="en-US"/>
        </w:rPr>
        <w:t>* Apart from</w:t>
      </w:r>
      <w:r>
        <w:rPr>
          <w:sz w:val="20"/>
          <w:szCs w:val="20"/>
          <w:lang w:val="en-US"/>
        </w:rPr>
        <w:t xml:space="preserve"> these</w:t>
      </w:r>
      <w:r w:rsidRPr="00627693">
        <w:rPr>
          <w:sz w:val="20"/>
          <w:szCs w:val="20"/>
          <w:lang w:val="en-US"/>
        </w:rPr>
        <w:t xml:space="preserve"> documented projects, I have been involved in </w:t>
      </w:r>
      <w:r w:rsidR="00670FBB">
        <w:rPr>
          <w:sz w:val="20"/>
          <w:szCs w:val="20"/>
          <w:lang w:val="en-US"/>
        </w:rPr>
        <w:t xml:space="preserve">a </w:t>
      </w:r>
      <w:r w:rsidRPr="00627693">
        <w:rPr>
          <w:sz w:val="20"/>
          <w:szCs w:val="20"/>
          <w:lang w:val="en-US"/>
        </w:rPr>
        <w:t>consultative capacity with another 5 initiatives.</w:t>
      </w:r>
    </w:p>
    <w:p w:rsidR="00627693" w:rsidRDefault="00627693" w:rsidP="00627693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</w:p>
    <w:p w:rsidR="00291361" w:rsidRPr="00D5223D" w:rsidRDefault="00291361" w:rsidP="00291361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rPr>
          <w:b/>
          <w:bCs/>
          <w:color w:val="2E74B5" w:themeColor="accent1" w:themeShade="BF"/>
          <w:lang w:val="en-US"/>
        </w:rPr>
        <w:t>Functional Skill</w:t>
      </w:r>
    </w:p>
    <w:p w:rsidR="00291361" w:rsidRPr="005D18CD" w:rsidRDefault="00291361" w:rsidP="00291361">
      <w:p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</w:p>
    <w:p w:rsidR="00291361" w:rsidRPr="005D18CD" w:rsidRDefault="00291361" w:rsidP="00291361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>Strategy</w:t>
      </w:r>
      <w:r>
        <w:rPr>
          <w:sz w:val="20"/>
          <w:szCs w:val="20"/>
          <w:lang w:val="en-US"/>
        </w:rPr>
        <w:t xml:space="preserve"> </w:t>
      </w:r>
    </w:p>
    <w:p w:rsidR="00291361" w:rsidRPr="005D18CD" w:rsidRDefault="00291361" w:rsidP="00291361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 xml:space="preserve">I have been </w:t>
      </w:r>
      <w:r>
        <w:rPr>
          <w:sz w:val="20"/>
          <w:szCs w:val="20"/>
          <w:lang w:val="en-US"/>
        </w:rPr>
        <w:t>part of the leadership group and co-authored strategies around growing</w:t>
      </w:r>
      <w:r>
        <w:rPr>
          <w:sz w:val="20"/>
          <w:szCs w:val="20"/>
          <w:lang w:val="en-US"/>
        </w:rPr>
        <w:t xml:space="preserve"> India center</w:t>
      </w:r>
      <w:r>
        <w:rPr>
          <w:sz w:val="20"/>
          <w:szCs w:val="20"/>
          <w:lang w:val="en-US"/>
        </w:rPr>
        <w:t xml:space="preserve">. Being one of the earliest employees at </w:t>
      </w:r>
      <w:r>
        <w:rPr>
          <w:sz w:val="20"/>
          <w:szCs w:val="20"/>
          <w:lang w:val="en-US"/>
        </w:rPr>
        <w:t>my present organization</w:t>
      </w:r>
      <w:r>
        <w:rPr>
          <w:sz w:val="20"/>
          <w:szCs w:val="20"/>
          <w:lang w:val="en-US"/>
        </w:rPr>
        <w:t xml:space="preserve"> I had the rare opportunity to participate and observe what it takes to build a delivery center from scratch</w:t>
      </w:r>
      <w:r>
        <w:rPr>
          <w:sz w:val="20"/>
          <w:szCs w:val="20"/>
          <w:lang w:val="en-US"/>
        </w:rPr>
        <w:t>, to scale it up from 2 developers to a 73 people center</w:t>
      </w:r>
      <w:r>
        <w:rPr>
          <w:sz w:val="20"/>
          <w:szCs w:val="20"/>
          <w:lang w:val="en-US"/>
        </w:rPr>
        <w:t xml:space="preserve">. </w:t>
      </w:r>
    </w:p>
    <w:p w:rsidR="00291361" w:rsidRPr="005D18CD" w:rsidRDefault="00291361" w:rsidP="00291361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>Business Development</w:t>
      </w:r>
    </w:p>
    <w:p w:rsidR="00291361" w:rsidRPr="005D18CD" w:rsidRDefault="00291361" w:rsidP="00291361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 xml:space="preserve">I </w:t>
      </w:r>
      <w:r>
        <w:rPr>
          <w:sz w:val="20"/>
          <w:szCs w:val="20"/>
          <w:lang w:val="en-US"/>
        </w:rPr>
        <w:t xml:space="preserve">have </w:t>
      </w:r>
      <w:r w:rsidRPr="005D18CD">
        <w:rPr>
          <w:sz w:val="20"/>
          <w:szCs w:val="20"/>
          <w:lang w:val="en-US"/>
        </w:rPr>
        <w:t>deliver</w:t>
      </w:r>
      <w:r>
        <w:rPr>
          <w:sz w:val="20"/>
          <w:szCs w:val="20"/>
          <w:lang w:val="en-US"/>
        </w:rPr>
        <w:t>ed</w:t>
      </w:r>
      <w:r w:rsidRPr="005D18CD">
        <w:rPr>
          <w:sz w:val="20"/>
          <w:szCs w:val="20"/>
          <w:lang w:val="en-US"/>
        </w:rPr>
        <w:t xml:space="preserve"> RFPs, Proposal</w:t>
      </w:r>
      <w:r>
        <w:rPr>
          <w:sz w:val="20"/>
          <w:szCs w:val="20"/>
          <w:lang w:val="en-US"/>
        </w:rPr>
        <w:t>s,</w:t>
      </w:r>
      <w:r w:rsidRPr="005D18CD">
        <w:rPr>
          <w:sz w:val="20"/>
          <w:szCs w:val="20"/>
          <w:lang w:val="en-US"/>
        </w:rPr>
        <w:t xml:space="preserve"> and presentations </w:t>
      </w:r>
      <w:r>
        <w:rPr>
          <w:sz w:val="20"/>
          <w:szCs w:val="20"/>
          <w:lang w:val="en-US"/>
        </w:rPr>
        <w:t xml:space="preserve">to prospective customers about </w:t>
      </w:r>
      <w:r w:rsidRPr="005D18CD">
        <w:rPr>
          <w:sz w:val="20"/>
          <w:szCs w:val="20"/>
          <w:lang w:val="en-US"/>
        </w:rPr>
        <w:t xml:space="preserve">current </w:t>
      </w:r>
      <w:r>
        <w:rPr>
          <w:sz w:val="20"/>
          <w:szCs w:val="20"/>
          <w:lang w:val="en-US"/>
        </w:rPr>
        <w:t>services/products</w:t>
      </w:r>
      <w:r w:rsidRPr="005D18CD">
        <w:rPr>
          <w:sz w:val="20"/>
          <w:szCs w:val="20"/>
          <w:lang w:val="en-US"/>
        </w:rPr>
        <w:t xml:space="preserve">. I </w:t>
      </w:r>
      <w:r>
        <w:rPr>
          <w:sz w:val="20"/>
          <w:szCs w:val="20"/>
          <w:lang w:val="en-US"/>
        </w:rPr>
        <w:t xml:space="preserve">have been accountable </w:t>
      </w:r>
      <w:r w:rsidRPr="005D18CD">
        <w:rPr>
          <w:sz w:val="20"/>
          <w:szCs w:val="20"/>
          <w:lang w:val="en-US"/>
        </w:rPr>
        <w:t xml:space="preserve">for business development </w:t>
      </w:r>
      <w:r>
        <w:rPr>
          <w:sz w:val="20"/>
          <w:szCs w:val="20"/>
          <w:lang w:val="en-US"/>
        </w:rPr>
        <w:t>while supporting</w:t>
      </w:r>
      <w:r w:rsidRPr="005D18CD">
        <w:rPr>
          <w:sz w:val="20"/>
          <w:szCs w:val="20"/>
          <w:lang w:val="en-US"/>
        </w:rPr>
        <w:t xml:space="preserve"> Presales </w:t>
      </w:r>
      <w:r>
        <w:rPr>
          <w:sz w:val="20"/>
          <w:szCs w:val="20"/>
          <w:lang w:val="en-US"/>
        </w:rPr>
        <w:t xml:space="preserve">&amp; marketing </w:t>
      </w:r>
      <w:r w:rsidRPr="005D18CD">
        <w:rPr>
          <w:sz w:val="20"/>
          <w:szCs w:val="20"/>
          <w:lang w:val="en-US"/>
        </w:rPr>
        <w:t>activities.</w:t>
      </w:r>
    </w:p>
    <w:p w:rsidR="00291361" w:rsidRPr="005D18CD" w:rsidRDefault="00291361" w:rsidP="00291361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>Delivery</w:t>
      </w:r>
      <w:r>
        <w:rPr>
          <w:sz w:val="20"/>
          <w:szCs w:val="20"/>
          <w:lang w:val="en-US"/>
        </w:rPr>
        <w:t xml:space="preserve"> Execution</w:t>
      </w:r>
    </w:p>
    <w:p w:rsidR="00291361" w:rsidRPr="005D18CD" w:rsidRDefault="00291361" w:rsidP="00291361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 xml:space="preserve">I </w:t>
      </w:r>
      <w:r>
        <w:rPr>
          <w:sz w:val="20"/>
          <w:szCs w:val="20"/>
          <w:lang w:val="en-US"/>
        </w:rPr>
        <w:t xml:space="preserve">have been part of teams that </w:t>
      </w:r>
      <w:r w:rsidRPr="005D18CD">
        <w:rPr>
          <w:sz w:val="20"/>
          <w:szCs w:val="20"/>
          <w:lang w:val="en-US"/>
        </w:rPr>
        <w:t>deliver</w:t>
      </w:r>
      <w:r>
        <w:rPr>
          <w:sz w:val="20"/>
          <w:szCs w:val="20"/>
          <w:lang w:val="en-US"/>
        </w:rPr>
        <w:t>ed</w:t>
      </w:r>
      <w:r w:rsidRPr="005D18CD">
        <w:rPr>
          <w:sz w:val="20"/>
          <w:szCs w:val="20"/>
          <w:lang w:val="en-US"/>
        </w:rPr>
        <w:t xml:space="preserve"> large enterprise web</w:t>
      </w:r>
      <w:r>
        <w:rPr>
          <w:sz w:val="20"/>
          <w:szCs w:val="20"/>
          <w:lang w:val="en-US"/>
        </w:rPr>
        <w:t>/chatbot</w:t>
      </w:r>
      <w:r w:rsidRPr="005D18CD">
        <w:rPr>
          <w:sz w:val="20"/>
          <w:szCs w:val="20"/>
          <w:lang w:val="en-US"/>
        </w:rPr>
        <w:t xml:space="preserve"> application</w:t>
      </w:r>
      <w:r>
        <w:rPr>
          <w:sz w:val="20"/>
          <w:szCs w:val="20"/>
          <w:lang w:val="en-US"/>
        </w:rPr>
        <w:t>s</w:t>
      </w:r>
      <w:r w:rsidRPr="005D18CD">
        <w:rPr>
          <w:sz w:val="20"/>
          <w:szCs w:val="20"/>
          <w:lang w:val="en-US"/>
        </w:rPr>
        <w:t xml:space="preserve"> while staying involved in all the phases of SDLC. I provide</w:t>
      </w:r>
      <w:r>
        <w:rPr>
          <w:sz w:val="20"/>
          <w:szCs w:val="20"/>
          <w:lang w:val="en-US"/>
        </w:rPr>
        <w:t>d</w:t>
      </w:r>
      <w:r w:rsidRPr="005D18CD">
        <w:rPr>
          <w:sz w:val="20"/>
          <w:szCs w:val="20"/>
          <w:lang w:val="en-US"/>
        </w:rPr>
        <w:t xml:space="preserve"> program/portfolio metric</w:t>
      </w:r>
      <w:r>
        <w:rPr>
          <w:sz w:val="20"/>
          <w:szCs w:val="20"/>
          <w:lang w:val="en-US"/>
        </w:rPr>
        <w:t>s</w:t>
      </w:r>
      <w:r w:rsidRPr="005D18CD">
        <w:rPr>
          <w:sz w:val="20"/>
          <w:szCs w:val="20"/>
          <w:lang w:val="en-US"/>
        </w:rPr>
        <w:t xml:space="preserve"> to executive leadership and CEO to help us measure delivery efficiency, quality</w:t>
      </w:r>
      <w:r>
        <w:rPr>
          <w:sz w:val="20"/>
          <w:szCs w:val="20"/>
          <w:lang w:val="en-US"/>
        </w:rPr>
        <w:t>,</w:t>
      </w:r>
      <w:r w:rsidRPr="005D18CD">
        <w:rPr>
          <w:sz w:val="20"/>
          <w:szCs w:val="20"/>
          <w:lang w:val="en-US"/>
        </w:rPr>
        <w:t xml:space="preserve"> and performance of the projects. </w:t>
      </w:r>
    </w:p>
    <w:p w:rsidR="00291361" w:rsidRPr="005D18CD" w:rsidRDefault="00291361" w:rsidP="00291361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>Technology</w:t>
      </w:r>
      <w:r>
        <w:rPr>
          <w:sz w:val="20"/>
          <w:szCs w:val="20"/>
          <w:lang w:val="en-US"/>
        </w:rPr>
        <w:t xml:space="preserve"> Leadership</w:t>
      </w:r>
    </w:p>
    <w:p w:rsidR="00291361" w:rsidRPr="005D18CD" w:rsidRDefault="00291361" w:rsidP="00291361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>I grew up as an open</w:t>
      </w:r>
      <w:r>
        <w:rPr>
          <w:sz w:val="20"/>
          <w:szCs w:val="20"/>
          <w:lang w:val="en-US"/>
        </w:rPr>
        <w:t>-</w:t>
      </w:r>
      <w:r w:rsidRPr="005D18CD">
        <w:rPr>
          <w:sz w:val="20"/>
          <w:szCs w:val="20"/>
          <w:lang w:val="en-US"/>
        </w:rPr>
        <w:t>source developer and am still very strong on topics like object</w:t>
      </w:r>
      <w:r>
        <w:rPr>
          <w:sz w:val="20"/>
          <w:szCs w:val="20"/>
          <w:lang w:val="en-US"/>
        </w:rPr>
        <w:t>-</w:t>
      </w:r>
      <w:r w:rsidRPr="005D18CD">
        <w:rPr>
          <w:sz w:val="20"/>
          <w:szCs w:val="20"/>
          <w:lang w:val="en-US"/>
        </w:rPr>
        <w:t>oriented design, Java, design patterns</w:t>
      </w:r>
      <w:r>
        <w:rPr>
          <w:sz w:val="20"/>
          <w:szCs w:val="20"/>
          <w:lang w:val="en-US"/>
        </w:rPr>
        <w:t>,</w:t>
      </w:r>
      <w:r w:rsidRPr="005D18CD">
        <w:rPr>
          <w:sz w:val="20"/>
          <w:szCs w:val="20"/>
          <w:lang w:val="en-US"/>
        </w:rPr>
        <w:t xml:space="preserve"> and algorithm. I design, develop, test</w:t>
      </w:r>
      <w:r>
        <w:rPr>
          <w:sz w:val="20"/>
          <w:szCs w:val="20"/>
          <w:lang w:val="en-US"/>
        </w:rPr>
        <w:t>,</w:t>
      </w:r>
      <w:r w:rsidRPr="005D18CD">
        <w:rPr>
          <w:sz w:val="20"/>
          <w:szCs w:val="20"/>
          <w:lang w:val="en-US"/>
        </w:rPr>
        <w:t xml:space="preserve"> and deliver software solution</w:t>
      </w:r>
      <w:r>
        <w:rPr>
          <w:sz w:val="20"/>
          <w:szCs w:val="20"/>
          <w:lang w:val="en-US"/>
        </w:rPr>
        <w:t>s</w:t>
      </w:r>
      <w:r w:rsidRPr="005D18CD">
        <w:rPr>
          <w:sz w:val="20"/>
          <w:szCs w:val="20"/>
          <w:lang w:val="en-US"/>
        </w:rPr>
        <w:t xml:space="preserve"> using </w:t>
      </w:r>
      <w:r>
        <w:rPr>
          <w:sz w:val="20"/>
          <w:szCs w:val="20"/>
          <w:lang w:val="en-US"/>
        </w:rPr>
        <w:t xml:space="preserve">the </w:t>
      </w:r>
      <w:r w:rsidRPr="005D18CD">
        <w:rPr>
          <w:sz w:val="20"/>
          <w:szCs w:val="20"/>
          <w:lang w:val="en-US"/>
        </w:rPr>
        <w:t>following - Spring; Hibernate + JPA 2; QueryDSL, G</w:t>
      </w:r>
      <w:r>
        <w:rPr>
          <w:sz w:val="20"/>
          <w:szCs w:val="20"/>
          <w:lang w:val="en-US"/>
        </w:rPr>
        <w:t xml:space="preserve">it, Jenkins, Sonar, Docker &amp; IaC solutions, Oracle, MySQL, </w:t>
      </w:r>
      <w:r w:rsidRPr="005D18CD">
        <w:rPr>
          <w:sz w:val="20"/>
          <w:szCs w:val="20"/>
          <w:lang w:val="en-US"/>
        </w:rPr>
        <w:t>and Elasticsearch. I am an analytical thinker who consistently resolve</w:t>
      </w:r>
      <w:r>
        <w:rPr>
          <w:sz w:val="20"/>
          <w:szCs w:val="20"/>
          <w:lang w:val="en-US"/>
        </w:rPr>
        <w:t>s</w:t>
      </w:r>
      <w:r w:rsidRPr="005D18CD">
        <w:rPr>
          <w:sz w:val="20"/>
          <w:szCs w:val="20"/>
          <w:lang w:val="en-US"/>
        </w:rPr>
        <w:t xml:space="preserve"> ongoing issues or defects, often called upon to consult on problems that have eluded resolution by others. </w:t>
      </w:r>
      <w:r>
        <w:rPr>
          <w:sz w:val="20"/>
          <w:szCs w:val="20"/>
          <w:lang w:val="en-US"/>
        </w:rPr>
        <w:t>I am</w:t>
      </w:r>
      <w:r w:rsidRPr="005D18CD">
        <w:rPr>
          <w:sz w:val="20"/>
          <w:szCs w:val="20"/>
          <w:lang w:val="en-US"/>
        </w:rPr>
        <w:t xml:space="preserve"> </w:t>
      </w:r>
      <w:r>
        <w:rPr>
          <w:sz w:val="20"/>
          <w:szCs w:val="20"/>
          <w:lang w:val="en-US"/>
        </w:rPr>
        <w:t>AWS C</w:t>
      </w:r>
      <w:r w:rsidRPr="005D18CD">
        <w:rPr>
          <w:sz w:val="20"/>
          <w:szCs w:val="20"/>
          <w:lang w:val="en-US"/>
        </w:rPr>
        <w:t>ertified Cloud Practitioner.</w:t>
      </w:r>
    </w:p>
    <w:p w:rsidR="00291361" w:rsidRPr="005D18CD" w:rsidRDefault="00291361" w:rsidP="00291361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>People</w:t>
      </w:r>
      <w:r>
        <w:rPr>
          <w:sz w:val="20"/>
          <w:szCs w:val="20"/>
          <w:lang w:val="en-US"/>
        </w:rPr>
        <w:t xml:space="preserve"> Leadership</w:t>
      </w:r>
    </w:p>
    <w:p w:rsidR="00291361" w:rsidRDefault="00291361" w:rsidP="00291361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 xml:space="preserve">I have built </w:t>
      </w:r>
      <w:r>
        <w:rPr>
          <w:sz w:val="20"/>
          <w:szCs w:val="20"/>
          <w:lang w:val="en-US"/>
        </w:rPr>
        <w:t xml:space="preserve">the </w:t>
      </w:r>
      <w:r w:rsidRPr="005D18CD">
        <w:rPr>
          <w:sz w:val="20"/>
          <w:szCs w:val="20"/>
          <w:lang w:val="en-US"/>
        </w:rPr>
        <w:t>practice from scratch - by recruiting</w:t>
      </w:r>
      <w:r>
        <w:rPr>
          <w:sz w:val="20"/>
          <w:szCs w:val="20"/>
          <w:lang w:val="en-US"/>
        </w:rPr>
        <w:t xml:space="preserve"> freshers and experienced</w:t>
      </w:r>
      <w:r w:rsidRPr="005D18CD">
        <w:rPr>
          <w:sz w:val="20"/>
          <w:szCs w:val="20"/>
          <w:lang w:val="en-US"/>
        </w:rPr>
        <w:t>, upskilling</w:t>
      </w:r>
      <w:r>
        <w:rPr>
          <w:sz w:val="20"/>
          <w:szCs w:val="20"/>
          <w:lang w:val="en-US"/>
        </w:rPr>
        <w:t xml:space="preserve"> them as necessary, and </w:t>
      </w:r>
      <w:r w:rsidRPr="005D18CD">
        <w:rPr>
          <w:sz w:val="20"/>
          <w:szCs w:val="20"/>
          <w:lang w:val="en-US"/>
        </w:rPr>
        <w:t xml:space="preserve">delivering </w:t>
      </w:r>
      <w:r>
        <w:rPr>
          <w:sz w:val="20"/>
          <w:szCs w:val="20"/>
          <w:lang w:val="en-US"/>
        </w:rPr>
        <w:t xml:space="preserve">several successful </w:t>
      </w:r>
      <w:r w:rsidRPr="005D18CD">
        <w:rPr>
          <w:sz w:val="20"/>
          <w:szCs w:val="20"/>
          <w:lang w:val="en-US"/>
        </w:rPr>
        <w:t>assignment</w:t>
      </w:r>
      <w:r>
        <w:rPr>
          <w:sz w:val="20"/>
          <w:szCs w:val="20"/>
          <w:lang w:val="en-US"/>
        </w:rPr>
        <w:t>s</w:t>
      </w:r>
      <w:r w:rsidRPr="005D18CD">
        <w:rPr>
          <w:sz w:val="20"/>
          <w:szCs w:val="20"/>
          <w:lang w:val="en-US"/>
        </w:rPr>
        <w:t>.</w:t>
      </w:r>
      <w:r>
        <w:rPr>
          <w:sz w:val="20"/>
          <w:szCs w:val="20"/>
          <w:lang w:val="en-US"/>
        </w:rPr>
        <w:t xml:space="preserve"> I am inspired by the ideologies of Simon Sinek.</w:t>
      </w:r>
    </w:p>
    <w:p w:rsidR="00291361" w:rsidRDefault="00291361" w:rsidP="00627693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</w:p>
    <w:p w:rsidR="00627693" w:rsidRPr="00D5223D" w:rsidRDefault="00627693" w:rsidP="00627693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rPr>
          <w:b/>
          <w:bCs/>
          <w:color w:val="2E74B5" w:themeColor="accent1" w:themeShade="BF"/>
          <w:lang w:val="en-US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3A696D" w:rsidTr="003A696D">
        <w:tc>
          <w:tcPr>
            <w:tcW w:w="3485" w:type="dxa"/>
          </w:tcPr>
          <w:p w:rsidR="003A696D" w:rsidRPr="00AE0796" w:rsidRDefault="003A696D" w:rsidP="0019166C">
            <w:pPr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University of Kalyani</w:t>
            </w:r>
          </w:p>
        </w:tc>
        <w:tc>
          <w:tcPr>
            <w:tcW w:w="3485" w:type="dxa"/>
          </w:tcPr>
          <w:p w:rsidR="003A696D" w:rsidRPr="00AE0796" w:rsidRDefault="003A696D" w:rsidP="0019166C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3A696D" w:rsidRPr="00AE0796" w:rsidRDefault="003A696D" w:rsidP="003A696D">
            <w:pPr>
              <w:jc w:val="right"/>
              <w:rPr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2000 – 2004</w:t>
            </w:r>
          </w:p>
        </w:tc>
      </w:tr>
      <w:tr w:rsidR="003A696D" w:rsidTr="003A696D">
        <w:tc>
          <w:tcPr>
            <w:tcW w:w="10456" w:type="dxa"/>
            <w:gridSpan w:val="3"/>
          </w:tcPr>
          <w:p w:rsidR="003A696D" w:rsidRPr="003A696D" w:rsidRDefault="003A696D" w:rsidP="003A696D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B.Tech in Electronics and Telecommunication Engineering (85%)</w:t>
            </w:r>
          </w:p>
          <w:p w:rsidR="003A696D" w:rsidRPr="00F4002B" w:rsidRDefault="003A696D" w:rsidP="003A696D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opped university in 3 semesters</w:t>
            </w:r>
          </w:p>
        </w:tc>
      </w:tr>
      <w:tr w:rsidR="003A696D" w:rsidTr="003A696D">
        <w:tc>
          <w:tcPr>
            <w:tcW w:w="3485" w:type="dxa"/>
          </w:tcPr>
          <w:p w:rsidR="003A696D" w:rsidRPr="00AE0796" w:rsidRDefault="003A696D" w:rsidP="0019166C">
            <w:pPr>
              <w:rPr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St. Lawrence High School</w:t>
            </w:r>
          </w:p>
        </w:tc>
        <w:tc>
          <w:tcPr>
            <w:tcW w:w="3485" w:type="dxa"/>
          </w:tcPr>
          <w:p w:rsidR="003A696D" w:rsidRPr="00106D71" w:rsidRDefault="003A696D" w:rsidP="0019166C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3A696D" w:rsidRPr="00AF111B" w:rsidRDefault="003A696D" w:rsidP="003A696D">
            <w:pPr>
              <w:jc w:val="righ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1998 </w:t>
            </w:r>
            <w:r w:rsidRPr="00AF111B">
              <w:rPr>
                <w:b/>
                <w:bCs/>
                <w:sz w:val="20"/>
                <w:szCs w:val="20"/>
                <w:lang w:val="en-US"/>
              </w:rPr>
              <w:t>–</w:t>
            </w:r>
            <w:r>
              <w:rPr>
                <w:b/>
                <w:bCs/>
                <w:sz w:val="20"/>
                <w:szCs w:val="20"/>
                <w:lang w:val="en-US"/>
              </w:rPr>
              <w:t xml:space="preserve"> 2000</w:t>
            </w:r>
          </w:p>
        </w:tc>
      </w:tr>
      <w:tr w:rsidR="003A696D" w:rsidTr="003A696D">
        <w:tc>
          <w:tcPr>
            <w:tcW w:w="10456" w:type="dxa"/>
            <w:gridSpan w:val="3"/>
          </w:tcPr>
          <w:p w:rsidR="003A696D" w:rsidRPr="00AE0796" w:rsidRDefault="003A696D" w:rsidP="0019166C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+ 2 PCM (80%)</w:t>
            </w:r>
          </w:p>
        </w:tc>
      </w:tr>
      <w:tr w:rsidR="003A696D" w:rsidTr="003A696D">
        <w:tc>
          <w:tcPr>
            <w:tcW w:w="3485" w:type="dxa"/>
          </w:tcPr>
          <w:p w:rsidR="003A696D" w:rsidRPr="00AE0796" w:rsidRDefault="003A696D" w:rsidP="0019166C">
            <w:pPr>
              <w:rPr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Pathabhavan High School</w:t>
            </w:r>
          </w:p>
        </w:tc>
        <w:tc>
          <w:tcPr>
            <w:tcW w:w="3485" w:type="dxa"/>
          </w:tcPr>
          <w:p w:rsidR="003A696D" w:rsidRPr="00AE0796" w:rsidRDefault="003A696D" w:rsidP="0019166C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3A696D" w:rsidRPr="009D24EF" w:rsidRDefault="003A696D" w:rsidP="003A696D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bn-IN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1990 – 1998</w:t>
            </w:r>
          </w:p>
        </w:tc>
      </w:tr>
      <w:tr w:rsidR="003A696D" w:rsidTr="003A696D">
        <w:tc>
          <w:tcPr>
            <w:tcW w:w="10456" w:type="dxa"/>
            <w:gridSpan w:val="3"/>
          </w:tcPr>
          <w:p w:rsidR="003A696D" w:rsidRPr="00AE0796" w:rsidRDefault="003A696D" w:rsidP="0019166C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econdary (83%)</w:t>
            </w:r>
          </w:p>
        </w:tc>
      </w:tr>
    </w:tbl>
    <w:p w:rsidR="00806D4A" w:rsidRDefault="00806D4A" w:rsidP="00806D4A">
      <w:p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</w:p>
    <w:p w:rsidR="00806D4A" w:rsidRPr="00D5223D" w:rsidRDefault="00806D4A" w:rsidP="00806D4A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rPr>
          <w:b/>
          <w:bCs/>
          <w:color w:val="2E74B5" w:themeColor="accent1" w:themeShade="BF"/>
          <w:lang w:val="en-US"/>
        </w:rPr>
        <w:t>Certification &amp; Volunteer Work</w:t>
      </w:r>
    </w:p>
    <w:p w:rsidR="00806D4A" w:rsidRDefault="00806D4A" w:rsidP="00806D4A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142F7A">
        <w:rPr>
          <w:sz w:val="20"/>
          <w:szCs w:val="20"/>
          <w:lang w:val="en-US"/>
        </w:rPr>
        <w:t xml:space="preserve">AWS Certified Cloud Practitioner </w:t>
      </w:r>
    </w:p>
    <w:p w:rsidR="00806D4A" w:rsidRDefault="00806D4A" w:rsidP="00806D4A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 xml:space="preserve">Co Community Lead </w:t>
      </w:r>
      <w:r>
        <w:rPr>
          <w:sz w:val="20"/>
          <w:szCs w:val="20"/>
          <w:lang w:val="en-US"/>
        </w:rPr>
        <w:t>for Jenkins CI server Hyderabad chapter; I built up a local community of people who were passionate about DevOps, organized 10+ events.</w:t>
      </w:r>
    </w:p>
    <w:p w:rsidR="00806D4A" w:rsidRPr="005D18CD" w:rsidRDefault="00806D4A" w:rsidP="00806D4A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b/>
          <w:bCs/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 xml:space="preserve">Blogs </w:t>
      </w:r>
      <w:r>
        <w:rPr>
          <w:sz w:val="20"/>
          <w:szCs w:val="20"/>
          <w:lang w:val="en-US"/>
        </w:rPr>
        <w:t>I wrote</w:t>
      </w:r>
    </w:p>
    <w:p w:rsidR="00806D4A" w:rsidRPr="005D18CD" w:rsidRDefault="001C5305" w:rsidP="00806D4A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b/>
          <w:bCs/>
          <w:sz w:val="20"/>
          <w:szCs w:val="20"/>
          <w:lang w:val="en-US"/>
        </w:rPr>
      </w:pPr>
      <w:hyperlink r:id="rId15" w:history="1">
        <w:r w:rsidR="00806D4A" w:rsidRPr="00D8259A">
          <w:rPr>
            <w:rStyle w:val="Hyperlink"/>
            <w:sz w:val="20"/>
            <w:szCs w:val="20"/>
            <w:lang w:val="en-US"/>
          </w:rPr>
          <w:t>https://www.rubiconred.com/blog/event-storming</w:t>
        </w:r>
      </w:hyperlink>
    </w:p>
    <w:p w:rsidR="00806D4A" w:rsidRPr="005D18CD" w:rsidRDefault="001C5305" w:rsidP="00806D4A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b/>
          <w:bCs/>
          <w:sz w:val="20"/>
          <w:szCs w:val="20"/>
          <w:lang w:val="en-US"/>
        </w:rPr>
      </w:pPr>
      <w:hyperlink r:id="rId16" w:history="1">
        <w:r w:rsidR="00806D4A" w:rsidRPr="00D8259A">
          <w:rPr>
            <w:rStyle w:val="Hyperlink"/>
            <w:sz w:val="20"/>
            <w:szCs w:val="20"/>
            <w:lang w:val="en-US"/>
          </w:rPr>
          <w:t>https://www.rubiconred.com/blog/the-key-role-of-api-testing-explained</w:t>
        </w:r>
      </w:hyperlink>
    </w:p>
    <w:p w:rsidR="00806D4A" w:rsidRPr="00BD6A1C" w:rsidRDefault="001C5305" w:rsidP="00ED276E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hyperlink r:id="rId17" w:history="1">
        <w:r w:rsidR="00806D4A" w:rsidRPr="00BD6A1C">
          <w:rPr>
            <w:rStyle w:val="Hyperlink"/>
            <w:sz w:val="20"/>
            <w:szCs w:val="20"/>
            <w:lang w:val="en-US"/>
          </w:rPr>
          <w:t>https://soumyakbhattacharyya.github.io/</w:t>
        </w:r>
      </w:hyperlink>
      <w:r w:rsidR="00806D4A" w:rsidRPr="00BD6A1C">
        <w:rPr>
          <w:sz w:val="20"/>
          <w:szCs w:val="20"/>
          <w:lang w:val="en-US"/>
        </w:rPr>
        <w:t xml:space="preserve"> </w:t>
      </w:r>
    </w:p>
    <w:sectPr w:rsidR="00806D4A" w:rsidRPr="00BD6A1C" w:rsidSect="00F551CE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C5305" w:rsidRDefault="001C5305" w:rsidP="00BD6A1C">
      <w:pPr>
        <w:spacing w:after="0" w:line="240" w:lineRule="auto"/>
      </w:pPr>
      <w:r>
        <w:separator/>
      </w:r>
    </w:p>
  </w:endnote>
  <w:endnote w:type="continuationSeparator" w:id="0">
    <w:p w:rsidR="001C5305" w:rsidRDefault="001C5305" w:rsidP="00BD6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C5305" w:rsidRDefault="001C5305" w:rsidP="00BD6A1C">
      <w:pPr>
        <w:spacing w:after="0" w:line="240" w:lineRule="auto"/>
      </w:pPr>
      <w:r>
        <w:separator/>
      </w:r>
    </w:p>
  </w:footnote>
  <w:footnote w:type="continuationSeparator" w:id="0">
    <w:p w:rsidR="001C5305" w:rsidRDefault="001C5305" w:rsidP="00BD6A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B11EE"/>
    <w:multiLevelType w:val="hybridMultilevel"/>
    <w:tmpl w:val="36C699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1F7C91"/>
    <w:multiLevelType w:val="hybridMultilevel"/>
    <w:tmpl w:val="2C6CA5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jc1NDE0M7Y0MjNW0lEKTi0uzszPAykwqQUA6V3Y0SwAAAA="/>
  </w:docVars>
  <w:rsids>
    <w:rsidRoot w:val="0020633D"/>
    <w:rsid w:val="00033431"/>
    <w:rsid w:val="000640C4"/>
    <w:rsid w:val="000D179B"/>
    <w:rsid w:val="00106D71"/>
    <w:rsid w:val="00142F7A"/>
    <w:rsid w:val="00167AFE"/>
    <w:rsid w:val="001C5305"/>
    <w:rsid w:val="001E400E"/>
    <w:rsid w:val="0020633D"/>
    <w:rsid w:val="00211D15"/>
    <w:rsid w:val="002842B7"/>
    <w:rsid w:val="00291361"/>
    <w:rsid w:val="002A7DA2"/>
    <w:rsid w:val="00304B80"/>
    <w:rsid w:val="003927DB"/>
    <w:rsid w:val="003A696D"/>
    <w:rsid w:val="00471D27"/>
    <w:rsid w:val="0048013E"/>
    <w:rsid w:val="004D22E1"/>
    <w:rsid w:val="004F5CB7"/>
    <w:rsid w:val="00503678"/>
    <w:rsid w:val="00511EED"/>
    <w:rsid w:val="00573A5A"/>
    <w:rsid w:val="00581406"/>
    <w:rsid w:val="005D00E7"/>
    <w:rsid w:val="005D0BB2"/>
    <w:rsid w:val="005D18CD"/>
    <w:rsid w:val="00627693"/>
    <w:rsid w:val="00661204"/>
    <w:rsid w:val="00664A22"/>
    <w:rsid w:val="00670FBB"/>
    <w:rsid w:val="006753AC"/>
    <w:rsid w:val="006D4E91"/>
    <w:rsid w:val="00711F74"/>
    <w:rsid w:val="007647B7"/>
    <w:rsid w:val="00806D4A"/>
    <w:rsid w:val="008153BE"/>
    <w:rsid w:val="00886742"/>
    <w:rsid w:val="008924DA"/>
    <w:rsid w:val="00914DBC"/>
    <w:rsid w:val="00945C4C"/>
    <w:rsid w:val="009722D4"/>
    <w:rsid w:val="009D24EF"/>
    <w:rsid w:val="009E1919"/>
    <w:rsid w:val="009F08D2"/>
    <w:rsid w:val="00A17763"/>
    <w:rsid w:val="00A66142"/>
    <w:rsid w:val="00A7047F"/>
    <w:rsid w:val="00AA0296"/>
    <w:rsid w:val="00AB1897"/>
    <w:rsid w:val="00AD12EA"/>
    <w:rsid w:val="00AE0796"/>
    <w:rsid w:val="00AF111B"/>
    <w:rsid w:val="00AF7E11"/>
    <w:rsid w:val="00B23264"/>
    <w:rsid w:val="00B27AE9"/>
    <w:rsid w:val="00B80EB3"/>
    <w:rsid w:val="00BD6A1C"/>
    <w:rsid w:val="00CB3264"/>
    <w:rsid w:val="00CE6E6E"/>
    <w:rsid w:val="00D5223D"/>
    <w:rsid w:val="00D53C7A"/>
    <w:rsid w:val="00E854E1"/>
    <w:rsid w:val="00EE316F"/>
    <w:rsid w:val="00F07780"/>
    <w:rsid w:val="00F24105"/>
    <w:rsid w:val="00F4002B"/>
    <w:rsid w:val="00F47C8F"/>
    <w:rsid w:val="00F551CE"/>
    <w:rsid w:val="00F6770F"/>
    <w:rsid w:val="00F968A8"/>
    <w:rsid w:val="00FC2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ED0913A-685B-4991-A02A-8A92E1083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D18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D24E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AE079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 w:bidi="b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0633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0633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927DB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AE07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AE0796"/>
    <w:rPr>
      <w:rFonts w:ascii="Times New Roman" w:eastAsia="Times New Roman" w:hAnsi="Times New Roman" w:cs="Times New Roman"/>
      <w:b/>
      <w:bCs/>
      <w:sz w:val="24"/>
      <w:szCs w:val="24"/>
      <w:lang w:eastAsia="en-IN" w:bidi="bn-IN"/>
    </w:rPr>
  </w:style>
  <w:style w:type="character" w:customStyle="1" w:styleId="visually-hidden">
    <w:name w:val="visually-hidden"/>
    <w:basedOn w:val="DefaultParagraphFont"/>
    <w:rsid w:val="00AE0796"/>
  </w:style>
  <w:style w:type="character" w:customStyle="1" w:styleId="Heading3Char">
    <w:name w:val="Heading 3 Char"/>
    <w:basedOn w:val="DefaultParagraphFont"/>
    <w:link w:val="Heading3"/>
    <w:uiPriority w:val="9"/>
    <w:semiHidden/>
    <w:rsid w:val="009D24E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D18C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5D18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bn-IN"/>
    </w:rPr>
  </w:style>
  <w:style w:type="paragraph" w:styleId="Header">
    <w:name w:val="header"/>
    <w:basedOn w:val="Normal"/>
    <w:link w:val="HeaderChar"/>
    <w:uiPriority w:val="99"/>
    <w:unhideWhenUsed/>
    <w:rsid w:val="00BD6A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A1C"/>
  </w:style>
  <w:style w:type="paragraph" w:styleId="Footer">
    <w:name w:val="footer"/>
    <w:basedOn w:val="Normal"/>
    <w:link w:val="FooterChar"/>
    <w:uiPriority w:val="99"/>
    <w:unhideWhenUsed/>
    <w:rsid w:val="00BD6A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A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189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1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hattacharyya.soumyak@gmail.com" TargetMode="External"/><Relationship Id="rId13" Type="http://schemas.openxmlformats.org/officeDocument/2006/relationships/hyperlink" Target="https://www.mystsoftware.com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hatbot.qut.edu.au/" TargetMode="External"/><Relationship Id="rId17" Type="http://schemas.openxmlformats.org/officeDocument/2006/relationships/hyperlink" Target="https://soumyakbhattacharyya.github.io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rubiconred.com/blog/the-key-role-of-api-testing-explaine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ontainersforchange.com.au/qld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rubiconred.com/blog/event-storming" TargetMode="External"/><Relationship Id="rId10" Type="http://schemas.openxmlformats.org/officeDocument/2006/relationships/hyperlink" Target="https://www.rubiconred.com/intelligent-automation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soumyakbhattacharyya/" TargetMode="External"/><Relationship Id="rId14" Type="http://schemas.openxmlformats.org/officeDocument/2006/relationships/hyperlink" Target="http://docs.oasis-open.org/tosca/TOSCA/v1.0/os/TOSCA-v1.0-o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4744CA-E643-4DDA-8214-AB15760A25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50</TotalTime>
  <Pages>3</Pages>
  <Words>1634</Words>
  <Characters>9320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30</cp:revision>
  <cp:lastPrinted>2021-12-17T11:13:00Z</cp:lastPrinted>
  <dcterms:created xsi:type="dcterms:W3CDTF">2021-11-30T07:21:00Z</dcterms:created>
  <dcterms:modified xsi:type="dcterms:W3CDTF">2021-12-23T07:04:00Z</dcterms:modified>
</cp:coreProperties>
</file>